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282A7" w14:textId="4D98305B" w:rsidR="00345EB5" w:rsidRPr="00345EB5" w:rsidRDefault="00475777">
      <w:pPr>
        <w:rPr>
          <w:b/>
        </w:rPr>
      </w:pPr>
      <w:r>
        <w:rPr>
          <w:b/>
        </w:rPr>
        <w:t>IMD-3006</w:t>
      </w:r>
      <w:r w:rsidR="00D06C36">
        <w:rPr>
          <w:b/>
        </w:rPr>
        <w:t xml:space="preserve">, </w:t>
      </w:r>
      <w:r w:rsidR="00345EB5" w:rsidRPr="00345EB5">
        <w:rPr>
          <w:b/>
        </w:rPr>
        <w:t xml:space="preserve">Assignment </w:t>
      </w:r>
      <w:r w:rsidR="00005C53">
        <w:rPr>
          <w:b/>
        </w:rPr>
        <w:t>5</w:t>
      </w:r>
    </w:p>
    <w:p w14:paraId="025B0C0D" w14:textId="49FF2006" w:rsidR="00345EB5" w:rsidRPr="00345EB5" w:rsidRDefault="00345EB5" w:rsidP="00841C04">
      <w:pPr>
        <w:rPr>
          <w:b/>
        </w:rPr>
      </w:pPr>
      <w:r w:rsidRPr="00345EB5">
        <w:rPr>
          <w:b/>
        </w:rPr>
        <w:t xml:space="preserve">Due: </w:t>
      </w:r>
      <w:r w:rsidR="00B25329">
        <w:rPr>
          <w:b/>
        </w:rPr>
        <w:t xml:space="preserve">November </w:t>
      </w:r>
      <w:r w:rsidR="00005C53">
        <w:rPr>
          <w:b/>
        </w:rPr>
        <w:t>18</w:t>
      </w:r>
      <w:r w:rsidR="00B25329">
        <w:rPr>
          <w:b/>
        </w:rPr>
        <w:t>, 2020</w:t>
      </w:r>
      <w:r w:rsidRPr="00345EB5">
        <w:rPr>
          <w:b/>
        </w:rPr>
        <w:t xml:space="preserve">, </w:t>
      </w:r>
      <w:r w:rsidR="00716635">
        <w:rPr>
          <w:b/>
        </w:rPr>
        <w:t>11:5</w:t>
      </w:r>
      <w:r w:rsidR="00B25329">
        <w:rPr>
          <w:b/>
        </w:rPr>
        <w:t>9</w:t>
      </w:r>
      <w:r w:rsidR="00716635">
        <w:rPr>
          <w:b/>
        </w:rPr>
        <w:t>pm</w:t>
      </w:r>
    </w:p>
    <w:p w14:paraId="79E9F7DB" w14:textId="77777777" w:rsidR="00345EB5" w:rsidRDefault="00345EB5"/>
    <w:p w14:paraId="1FD6820D" w14:textId="77777777" w:rsidR="00DB164A" w:rsidRDefault="00DB164A">
      <w:pPr>
        <w:rPr>
          <w:b/>
        </w:rPr>
      </w:pPr>
      <w:r>
        <w:rPr>
          <w:b/>
        </w:rPr>
        <w:t>Title</w:t>
      </w:r>
    </w:p>
    <w:p w14:paraId="0347F016" w14:textId="13991D88" w:rsidR="00DB164A" w:rsidRPr="00DB164A" w:rsidRDefault="00005C53">
      <w:pPr>
        <w:rPr>
          <w:bCs/>
        </w:rPr>
      </w:pPr>
      <w:r>
        <w:rPr>
          <w:bCs/>
        </w:rPr>
        <w:t>Linked Lists</w:t>
      </w:r>
    </w:p>
    <w:p w14:paraId="79D23AC7" w14:textId="77777777" w:rsidR="00DB164A" w:rsidRDefault="00DB164A">
      <w:pPr>
        <w:rPr>
          <w:b/>
        </w:rPr>
      </w:pPr>
    </w:p>
    <w:p w14:paraId="1125ECBE" w14:textId="79C43558" w:rsidR="00345EB5" w:rsidRDefault="00AB1861">
      <w:pPr>
        <w:rPr>
          <w:b/>
        </w:rPr>
      </w:pPr>
      <w:r>
        <w:rPr>
          <w:b/>
        </w:rPr>
        <w:t>Description</w:t>
      </w:r>
    </w:p>
    <w:p w14:paraId="018CAFE7" w14:textId="375FFCFC" w:rsidR="00005C53" w:rsidRDefault="00005C53" w:rsidP="00AB1861">
      <w:r>
        <w:t>Write a program that registers students in a course without using any array. The program has the following features:</w:t>
      </w:r>
    </w:p>
    <w:p w14:paraId="6916200A" w14:textId="77777777" w:rsidR="00005C53" w:rsidRDefault="00005C53" w:rsidP="00AB1861">
      <w:pPr>
        <w:pStyle w:val="ListParagraph"/>
        <w:numPr>
          <w:ilvl w:val="0"/>
          <w:numId w:val="6"/>
        </w:numPr>
      </w:pPr>
      <w:r>
        <w:t>It is text-based (console application) if in C/C++ or Python. If in JS/HTML, then do not use any canvas. Use standard text input/output elements.</w:t>
      </w:r>
    </w:p>
    <w:p w14:paraId="5BAF0935" w14:textId="650112CA" w:rsidR="00005C53" w:rsidRDefault="00005C53" w:rsidP="00AB1861">
      <w:pPr>
        <w:pStyle w:val="ListParagraph"/>
        <w:numPr>
          <w:ilvl w:val="0"/>
          <w:numId w:val="6"/>
        </w:numPr>
      </w:pPr>
      <w:r>
        <w:t>For each student, the program needs the following information:</w:t>
      </w:r>
    </w:p>
    <w:p w14:paraId="753AB5BB" w14:textId="4236F1AA" w:rsidR="00005C53" w:rsidRDefault="00005C53" w:rsidP="00005C53">
      <w:pPr>
        <w:pStyle w:val="ListParagraph"/>
        <w:numPr>
          <w:ilvl w:val="1"/>
          <w:numId w:val="6"/>
        </w:numPr>
      </w:pPr>
      <w:r>
        <w:t>Name</w:t>
      </w:r>
    </w:p>
    <w:p w14:paraId="32218F16" w14:textId="76E6ADC5" w:rsidR="00005C53" w:rsidRDefault="00005C53" w:rsidP="00005C53">
      <w:pPr>
        <w:pStyle w:val="ListParagraph"/>
        <w:numPr>
          <w:ilvl w:val="1"/>
          <w:numId w:val="6"/>
        </w:numPr>
      </w:pPr>
      <w:r>
        <w:t>Student ID (1000-9999)</w:t>
      </w:r>
    </w:p>
    <w:p w14:paraId="51437CDB" w14:textId="55F1BD10" w:rsidR="00005C53" w:rsidRDefault="00005C53" w:rsidP="00005C53">
      <w:pPr>
        <w:pStyle w:val="ListParagraph"/>
        <w:numPr>
          <w:ilvl w:val="1"/>
          <w:numId w:val="6"/>
        </w:numPr>
      </w:pPr>
      <w:r>
        <w:t>Program ID (10-99)</w:t>
      </w:r>
    </w:p>
    <w:p w14:paraId="088BDE02" w14:textId="2DEF86FC" w:rsidR="00EA4CF8" w:rsidRDefault="00005C53" w:rsidP="00AB1861">
      <w:pPr>
        <w:pStyle w:val="ListParagraph"/>
        <w:numPr>
          <w:ilvl w:val="0"/>
          <w:numId w:val="6"/>
        </w:numPr>
      </w:pPr>
      <w:r>
        <w:t>The program stays in a loop and asks for commands (note that HTML pages implement the loop for you, so no need to create a loop in your JS code):</w:t>
      </w:r>
    </w:p>
    <w:p w14:paraId="591A4B9C" w14:textId="35A8D6D8" w:rsidR="00005C53" w:rsidRDefault="00005C53" w:rsidP="00005C53">
      <w:pPr>
        <w:pStyle w:val="ListParagraph"/>
        <w:numPr>
          <w:ilvl w:val="1"/>
          <w:numId w:val="6"/>
        </w:numPr>
      </w:pPr>
      <w:r>
        <w:t>Add new student</w:t>
      </w:r>
    </w:p>
    <w:p w14:paraId="2946D9B0" w14:textId="28F55269" w:rsidR="00005C53" w:rsidRDefault="00005C53" w:rsidP="00005C53">
      <w:pPr>
        <w:pStyle w:val="ListParagraph"/>
        <w:numPr>
          <w:ilvl w:val="2"/>
          <w:numId w:val="6"/>
        </w:numPr>
      </w:pPr>
      <w:r>
        <w:t>Ask for the above data, then add the student to the list</w:t>
      </w:r>
    </w:p>
    <w:p w14:paraId="58D54244" w14:textId="66675EA2" w:rsidR="00005C53" w:rsidRDefault="00005C53" w:rsidP="00005C53">
      <w:pPr>
        <w:pStyle w:val="ListParagraph"/>
        <w:numPr>
          <w:ilvl w:val="1"/>
          <w:numId w:val="6"/>
        </w:numPr>
      </w:pPr>
      <w:r>
        <w:t>Remove a student</w:t>
      </w:r>
    </w:p>
    <w:p w14:paraId="26A65A8C" w14:textId="3DBF44F2" w:rsidR="00005C53" w:rsidRDefault="00005C53" w:rsidP="00005C53">
      <w:pPr>
        <w:pStyle w:val="ListParagraph"/>
        <w:numPr>
          <w:ilvl w:val="2"/>
          <w:numId w:val="6"/>
        </w:numPr>
      </w:pPr>
      <w:r>
        <w:t>Ask for student ID, find it, and then remove from the list</w:t>
      </w:r>
    </w:p>
    <w:p w14:paraId="1545874A" w14:textId="6DC4CFA7" w:rsidR="00005C53" w:rsidRDefault="00005C53" w:rsidP="00005C53">
      <w:pPr>
        <w:pStyle w:val="ListParagraph"/>
        <w:numPr>
          <w:ilvl w:val="1"/>
          <w:numId w:val="6"/>
        </w:numPr>
      </w:pPr>
      <w:r>
        <w:t>List all existing students</w:t>
      </w:r>
    </w:p>
    <w:p w14:paraId="325F2E68" w14:textId="6D7280BD" w:rsidR="00005C53" w:rsidRDefault="00005C53" w:rsidP="00005C53">
      <w:pPr>
        <w:pStyle w:val="ListParagraph"/>
        <w:numPr>
          <w:ilvl w:val="2"/>
          <w:numId w:val="6"/>
        </w:numPr>
      </w:pPr>
      <w:r>
        <w:t>Print all info for all registered students in the course</w:t>
      </w:r>
    </w:p>
    <w:p w14:paraId="51470DF6" w14:textId="19B252CD" w:rsidR="00005C53" w:rsidRDefault="00005C53" w:rsidP="00AB1861">
      <w:pPr>
        <w:pStyle w:val="ListParagraph"/>
        <w:numPr>
          <w:ilvl w:val="0"/>
          <w:numId w:val="6"/>
        </w:numPr>
      </w:pPr>
      <w:r>
        <w:t xml:space="preserve">The students have to be added to the list based on their </w:t>
      </w:r>
      <w:r w:rsidR="00C20B54">
        <w:t>Student ID</w:t>
      </w:r>
      <w:r>
        <w:t xml:space="preserve">, so the list is always sorted from </w:t>
      </w:r>
      <w:r w:rsidR="00C20B54">
        <w:t>low ID to high</w:t>
      </w:r>
      <w:r>
        <w:t>. This means you do not add the new items to the end of the list but go through the list find the right place and insert the new item there.</w:t>
      </w:r>
    </w:p>
    <w:p w14:paraId="32010E23" w14:textId="1BFB24CC" w:rsidR="00420CE3" w:rsidRDefault="00420CE3" w:rsidP="00420CE3"/>
    <w:p w14:paraId="0CBF79F5" w14:textId="56D0F475" w:rsidR="00420CE3" w:rsidRPr="00420CE3" w:rsidRDefault="00420CE3" w:rsidP="00420CE3">
      <w:pPr>
        <w:rPr>
          <w:b/>
          <w:bCs/>
        </w:rPr>
      </w:pPr>
      <w:r w:rsidRPr="00420CE3">
        <w:rPr>
          <w:b/>
          <w:bCs/>
        </w:rPr>
        <w:t>Notes</w:t>
      </w:r>
    </w:p>
    <w:p w14:paraId="2C90993B" w14:textId="30AAFDB4" w:rsidR="00420CE3" w:rsidRDefault="00420CE3" w:rsidP="00420CE3">
      <w:pPr>
        <w:pStyle w:val="ListParagraph"/>
        <w:numPr>
          <w:ilvl w:val="0"/>
          <w:numId w:val="7"/>
        </w:numPr>
      </w:pPr>
      <w:r>
        <w:t xml:space="preserve">Make any assumptions necessary about the details that are not provided. </w:t>
      </w:r>
    </w:p>
    <w:p w14:paraId="51294C7D" w14:textId="60B067BE" w:rsidR="00420CE3" w:rsidRDefault="00005C53" w:rsidP="00420CE3">
      <w:pPr>
        <w:pStyle w:val="ListParagraph"/>
        <w:numPr>
          <w:ilvl w:val="0"/>
          <w:numId w:val="7"/>
        </w:numPr>
      </w:pPr>
      <w:r>
        <w:t>Start with Task-7a sample solution</w:t>
      </w:r>
      <w:r w:rsidR="00420CE3">
        <w:t>.</w:t>
      </w:r>
    </w:p>
    <w:p w14:paraId="262FCFF2" w14:textId="77777777" w:rsidR="00AB1861" w:rsidRDefault="00AB1861" w:rsidP="00AB1861"/>
    <w:p w14:paraId="750DA222" w14:textId="77777777" w:rsidR="00DB164A" w:rsidRPr="00554CE3" w:rsidRDefault="00DB164A" w:rsidP="00DB164A">
      <w:pPr>
        <w:rPr>
          <w:b/>
        </w:rPr>
      </w:pPr>
      <w:r w:rsidRPr="00554CE3">
        <w:rPr>
          <w:b/>
        </w:rPr>
        <w:t>Submission</w:t>
      </w:r>
      <w:r>
        <w:rPr>
          <w:b/>
        </w:rPr>
        <w:t xml:space="preserve"> Requirements</w:t>
      </w:r>
    </w:p>
    <w:p w14:paraId="2711F7E0" w14:textId="461330B9" w:rsidR="00DB164A" w:rsidRDefault="00DB164A" w:rsidP="00CC7BCF">
      <w:pPr>
        <w:pStyle w:val="ListParagraph"/>
        <w:numPr>
          <w:ilvl w:val="0"/>
          <w:numId w:val="2"/>
        </w:numPr>
      </w:pPr>
      <w:r>
        <w:t xml:space="preserve">Submit a single </w:t>
      </w:r>
      <w:r w:rsidR="00005C53">
        <w:t>source file with the following comment sections at the start</w:t>
      </w:r>
      <w:r w:rsidR="00420CE3">
        <w:t>:</w:t>
      </w:r>
    </w:p>
    <w:p w14:paraId="6BFE48DF" w14:textId="6AC890AE" w:rsidR="00420CE3" w:rsidRDefault="00005C53" w:rsidP="00420CE3">
      <w:pPr>
        <w:pStyle w:val="ListParagraph"/>
        <w:numPr>
          <w:ilvl w:val="1"/>
          <w:numId w:val="2"/>
        </w:numPr>
      </w:pPr>
      <w:r>
        <w:t>Your name</w:t>
      </w:r>
      <w:r w:rsidR="00420CE3">
        <w:t xml:space="preserve"> </w:t>
      </w:r>
    </w:p>
    <w:p w14:paraId="1BE45FB3" w14:textId="79073451" w:rsidR="00420CE3" w:rsidRDefault="00523955" w:rsidP="00420CE3">
      <w:pPr>
        <w:pStyle w:val="ListParagraph"/>
        <w:numPr>
          <w:ilvl w:val="1"/>
          <w:numId w:val="2"/>
        </w:numPr>
      </w:pPr>
      <w:r>
        <w:t>Brief description of classes and functions</w:t>
      </w:r>
    </w:p>
    <w:p w14:paraId="775F1A39" w14:textId="77777777" w:rsidR="00DB164A" w:rsidRPr="00554CE3" w:rsidRDefault="00DB164A" w:rsidP="00DB164A">
      <w:pPr>
        <w:rPr>
          <w:b/>
        </w:rPr>
      </w:pPr>
      <w:r>
        <w:rPr>
          <w:b/>
        </w:rPr>
        <w:br/>
        <w:t>Evaluation</w:t>
      </w:r>
    </w:p>
    <w:p w14:paraId="167DF259" w14:textId="68666C96" w:rsidR="00DB164A" w:rsidRDefault="00523955" w:rsidP="00DB164A">
      <w:pPr>
        <w:numPr>
          <w:ilvl w:val="0"/>
          <w:numId w:val="4"/>
        </w:numPr>
      </w:pPr>
      <w:r>
        <w:t>Documentation section</w:t>
      </w:r>
      <w:r w:rsidR="00DB164A">
        <w:tab/>
      </w:r>
      <w:r w:rsidR="00DB164A">
        <w:tab/>
      </w:r>
      <w:r w:rsidR="00DB164A">
        <w:tab/>
      </w:r>
      <w:r w:rsidR="00DB164A">
        <w:tab/>
      </w:r>
      <w:r w:rsidR="00010117">
        <w:t>1</w:t>
      </w:r>
    </w:p>
    <w:p w14:paraId="1FC8DB7F" w14:textId="131D613D" w:rsidR="00DB164A" w:rsidRDefault="00523955" w:rsidP="00DB164A">
      <w:pPr>
        <w:numPr>
          <w:ilvl w:val="0"/>
          <w:numId w:val="4"/>
        </w:numPr>
      </w:pPr>
      <w:r>
        <w:t>List item class</w:t>
      </w:r>
      <w:r>
        <w:tab/>
      </w:r>
      <w:r w:rsidR="00DB164A">
        <w:tab/>
      </w:r>
      <w:r w:rsidR="00DB164A">
        <w:tab/>
      </w:r>
      <w:r w:rsidR="00DB164A">
        <w:tab/>
      </w:r>
      <w:r w:rsidR="00DB164A">
        <w:tab/>
      </w:r>
      <w:r w:rsidR="00DB164A">
        <w:tab/>
      </w:r>
      <w:r w:rsidR="00420CE3">
        <w:t>1</w:t>
      </w:r>
    </w:p>
    <w:p w14:paraId="77994909" w14:textId="0CDFBC6A" w:rsidR="00DB164A" w:rsidRDefault="00523955" w:rsidP="00DB164A">
      <w:pPr>
        <w:numPr>
          <w:ilvl w:val="0"/>
          <w:numId w:val="4"/>
        </w:numPr>
      </w:pPr>
      <w:r>
        <w:t>Insert item code</w:t>
      </w:r>
      <w:r>
        <w:tab/>
      </w:r>
      <w:r w:rsidR="00DB164A">
        <w:t xml:space="preserve"> </w:t>
      </w:r>
      <w:r w:rsidR="00420CE3">
        <w:tab/>
      </w:r>
      <w:r w:rsidR="00420CE3">
        <w:tab/>
      </w:r>
      <w:r w:rsidR="00DB164A">
        <w:tab/>
      </w:r>
      <w:r w:rsidR="00DB164A">
        <w:tab/>
      </w:r>
      <w:r w:rsidR="00716635">
        <w:t>1</w:t>
      </w:r>
    </w:p>
    <w:p w14:paraId="7E4BDF35" w14:textId="304DCECE" w:rsidR="00523955" w:rsidRDefault="00523955" w:rsidP="00DB164A">
      <w:pPr>
        <w:numPr>
          <w:ilvl w:val="0"/>
          <w:numId w:val="4"/>
        </w:numPr>
      </w:pPr>
      <w:r>
        <w:t>Remove item code</w:t>
      </w:r>
      <w:r>
        <w:tab/>
      </w:r>
      <w:r>
        <w:tab/>
      </w:r>
      <w:r>
        <w:tab/>
      </w:r>
      <w:r>
        <w:tab/>
      </w:r>
      <w:r>
        <w:tab/>
        <w:t>1</w:t>
      </w:r>
    </w:p>
    <w:p w14:paraId="6C203F4E" w14:textId="77777777" w:rsidR="00523955" w:rsidRDefault="00523955" w:rsidP="00523955">
      <w:pPr>
        <w:numPr>
          <w:ilvl w:val="0"/>
          <w:numId w:val="4"/>
        </w:numPr>
      </w:pPr>
      <w:r>
        <w:t>Data entry loop</w:t>
      </w:r>
      <w:r>
        <w:tab/>
      </w:r>
      <w:r>
        <w:tab/>
      </w:r>
      <w:r>
        <w:tab/>
      </w:r>
      <w:r>
        <w:tab/>
      </w:r>
      <w:r>
        <w:tab/>
        <w:t>0.5</w:t>
      </w:r>
    </w:p>
    <w:p w14:paraId="2C29866D" w14:textId="77777777" w:rsidR="00523955" w:rsidRDefault="00523955" w:rsidP="00523955">
      <w:pPr>
        <w:numPr>
          <w:ilvl w:val="0"/>
          <w:numId w:val="4"/>
        </w:numPr>
      </w:pPr>
      <w:r>
        <w:t>List report</w:t>
      </w:r>
      <w:r>
        <w:tab/>
      </w:r>
      <w:r>
        <w:tab/>
      </w:r>
      <w:r>
        <w:tab/>
      </w:r>
      <w:r>
        <w:tab/>
      </w:r>
      <w:r>
        <w:tab/>
      </w:r>
      <w:r>
        <w:tab/>
        <w:t>0.5</w:t>
      </w:r>
    </w:p>
    <w:p w14:paraId="049DA448" w14:textId="4E4FEFCB" w:rsidR="00554CE3" w:rsidRPr="00554CE3" w:rsidRDefault="00554CE3" w:rsidP="00B25329">
      <w:pPr>
        <w:pStyle w:val="ListParagraph"/>
        <w:ind w:left="1080"/>
      </w:pPr>
    </w:p>
    <w:sectPr w:rsidR="00554CE3" w:rsidRPr="00554C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1E052A"/>
    <w:multiLevelType w:val="hybridMultilevel"/>
    <w:tmpl w:val="FCB8C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4E00A9"/>
    <w:multiLevelType w:val="hybridMultilevel"/>
    <w:tmpl w:val="E5A22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B073DB"/>
    <w:multiLevelType w:val="hybridMultilevel"/>
    <w:tmpl w:val="BCA4605A"/>
    <w:lvl w:ilvl="0" w:tplc="E17C10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B68E7E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6D6324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12A5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52EABC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C681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A2406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E21B9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4C498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E712D"/>
    <w:multiLevelType w:val="hybridMultilevel"/>
    <w:tmpl w:val="20A6D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A94908"/>
    <w:multiLevelType w:val="hybridMultilevel"/>
    <w:tmpl w:val="18409B24"/>
    <w:lvl w:ilvl="0" w:tplc="319EDCF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848480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EB6F250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99DE6F0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FC8A908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57C939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B889B0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A382BA8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B6781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B606DAD"/>
    <w:multiLevelType w:val="hybridMultilevel"/>
    <w:tmpl w:val="FD207790"/>
    <w:lvl w:ilvl="0" w:tplc="73E47326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A216E27"/>
    <w:multiLevelType w:val="hybridMultilevel"/>
    <w:tmpl w:val="1DE8C1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2"/>
  </w:num>
  <w:num w:numId="5">
    <w:abstractNumId w:val="4"/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0M7SwNDYyNjI1MLVQ0lEKTi0uzszPAykwqgUA7tiR2CwAAAA="/>
  </w:docVars>
  <w:rsids>
    <w:rsidRoot w:val="00345EB5"/>
    <w:rsid w:val="000017D5"/>
    <w:rsid w:val="0000246A"/>
    <w:rsid w:val="0000415A"/>
    <w:rsid w:val="00004F2F"/>
    <w:rsid w:val="000059C8"/>
    <w:rsid w:val="00005C53"/>
    <w:rsid w:val="000065F8"/>
    <w:rsid w:val="00007DC7"/>
    <w:rsid w:val="00010117"/>
    <w:rsid w:val="00010855"/>
    <w:rsid w:val="0001357E"/>
    <w:rsid w:val="00013DAD"/>
    <w:rsid w:val="00013EDD"/>
    <w:rsid w:val="00014B63"/>
    <w:rsid w:val="00014BBF"/>
    <w:rsid w:val="000155C6"/>
    <w:rsid w:val="00016B51"/>
    <w:rsid w:val="000178BA"/>
    <w:rsid w:val="000179ED"/>
    <w:rsid w:val="0002205C"/>
    <w:rsid w:val="00022B1D"/>
    <w:rsid w:val="00023123"/>
    <w:rsid w:val="00023724"/>
    <w:rsid w:val="00023976"/>
    <w:rsid w:val="00023DB0"/>
    <w:rsid w:val="0002419B"/>
    <w:rsid w:val="000243C5"/>
    <w:rsid w:val="000249EB"/>
    <w:rsid w:val="00025171"/>
    <w:rsid w:val="00025353"/>
    <w:rsid w:val="00026D50"/>
    <w:rsid w:val="00030093"/>
    <w:rsid w:val="0003075B"/>
    <w:rsid w:val="00030C8E"/>
    <w:rsid w:val="000313AE"/>
    <w:rsid w:val="00031464"/>
    <w:rsid w:val="0003180A"/>
    <w:rsid w:val="00031B7B"/>
    <w:rsid w:val="00032652"/>
    <w:rsid w:val="00032B26"/>
    <w:rsid w:val="00032FC2"/>
    <w:rsid w:val="00032FDB"/>
    <w:rsid w:val="00033285"/>
    <w:rsid w:val="00033509"/>
    <w:rsid w:val="00033546"/>
    <w:rsid w:val="00034397"/>
    <w:rsid w:val="000344AA"/>
    <w:rsid w:val="00034951"/>
    <w:rsid w:val="00035875"/>
    <w:rsid w:val="000366C8"/>
    <w:rsid w:val="0003680C"/>
    <w:rsid w:val="0004027B"/>
    <w:rsid w:val="0004037B"/>
    <w:rsid w:val="00040571"/>
    <w:rsid w:val="00042548"/>
    <w:rsid w:val="00042735"/>
    <w:rsid w:val="00042929"/>
    <w:rsid w:val="00043627"/>
    <w:rsid w:val="00050D07"/>
    <w:rsid w:val="00050EBC"/>
    <w:rsid w:val="00051C42"/>
    <w:rsid w:val="00052904"/>
    <w:rsid w:val="0005373A"/>
    <w:rsid w:val="000549E6"/>
    <w:rsid w:val="0005681E"/>
    <w:rsid w:val="000570E5"/>
    <w:rsid w:val="0005788F"/>
    <w:rsid w:val="000601A8"/>
    <w:rsid w:val="000627C3"/>
    <w:rsid w:val="000632F0"/>
    <w:rsid w:val="00063CCB"/>
    <w:rsid w:val="000644D0"/>
    <w:rsid w:val="0006771F"/>
    <w:rsid w:val="000710DB"/>
    <w:rsid w:val="000715D4"/>
    <w:rsid w:val="000729C6"/>
    <w:rsid w:val="0007366C"/>
    <w:rsid w:val="00073B57"/>
    <w:rsid w:val="000752E2"/>
    <w:rsid w:val="00075FA5"/>
    <w:rsid w:val="00080976"/>
    <w:rsid w:val="0008143C"/>
    <w:rsid w:val="000824A2"/>
    <w:rsid w:val="000824A6"/>
    <w:rsid w:val="00082871"/>
    <w:rsid w:val="000842AD"/>
    <w:rsid w:val="000842EE"/>
    <w:rsid w:val="00084521"/>
    <w:rsid w:val="00084E95"/>
    <w:rsid w:val="000863FE"/>
    <w:rsid w:val="0008662B"/>
    <w:rsid w:val="00086FD4"/>
    <w:rsid w:val="00087901"/>
    <w:rsid w:val="000901D9"/>
    <w:rsid w:val="00092C10"/>
    <w:rsid w:val="00094B82"/>
    <w:rsid w:val="00097884"/>
    <w:rsid w:val="000A0CB3"/>
    <w:rsid w:val="000A3CF8"/>
    <w:rsid w:val="000A456C"/>
    <w:rsid w:val="000A4822"/>
    <w:rsid w:val="000A4ED9"/>
    <w:rsid w:val="000A5D83"/>
    <w:rsid w:val="000B0674"/>
    <w:rsid w:val="000B0732"/>
    <w:rsid w:val="000B1921"/>
    <w:rsid w:val="000B49E4"/>
    <w:rsid w:val="000B6631"/>
    <w:rsid w:val="000B72C1"/>
    <w:rsid w:val="000C0B12"/>
    <w:rsid w:val="000C23CE"/>
    <w:rsid w:val="000C24A0"/>
    <w:rsid w:val="000C3A7C"/>
    <w:rsid w:val="000C3DD7"/>
    <w:rsid w:val="000C4312"/>
    <w:rsid w:val="000C5039"/>
    <w:rsid w:val="000C692E"/>
    <w:rsid w:val="000C698F"/>
    <w:rsid w:val="000D3445"/>
    <w:rsid w:val="000D34C4"/>
    <w:rsid w:val="000D420A"/>
    <w:rsid w:val="000D46D0"/>
    <w:rsid w:val="000D5CE5"/>
    <w:rsid w:val="000D6254"/>
    <w:rsid w:val="000D6496"/>
    <w:rsid w:val="000D76AB"/>
    <w:rsid w:val="000E0760"/>
    <w:rsid w:val="000E1321"/>
    <w:rsid w:val="000E14D9"/>
    <w:rsid w:val="000E2F3D"/>
    <w:rsid w:val="000E5B32"/>
    <w:rsid w:val="000E6355"/>
    <w:rsid w:val="000E640A"/>
    <w:rsid w:val="000E6FF5"/>
    <w:rsid w:val="000E788B"/>
    <w:rsid w:val="000F048D"/>
    <w:rsid w:val="000F1885"/>
    <w:rsid w:val="000F1E67"/>
    <w:rsid w:val="000F26CC"/>
    <w:rsid w:val="000F30F4"/>
    <w:rsid w:val="000F3E59"/>
    <w:rsid w:val="000F53BC"/>
    <w:rsid w:val="000F69B1"/>
    <w:rsid w:val="000F7380"/>
    <w:rsid w:val="000F764D"/>
    <w:rsid w:val="001017B1"/>
    <w:rsid w:val="00103745"/>
    <w:rsid w:val="00104462"/>
    <w:rsid w:val="0010564A"/>
    <w:rsid w:val="00105C9A"/>
    <w:rsid w:val="00106DA4"/>
    <w:rsid w:val="00107209"/>
    <w:rsid w:val="00107420"/>
    <w:rsid w:val="001079F4"/>
    <w:rsid w:val="00110952"/>
    <w:rsid w:val="0011235F"/>
    <w:rsid w:val="00112ABC"/>
    <w:rsid w:val="00113839"/>
    <w:rsid w:val="0011465B"/>
    <w:rsid w:val="00116EAB"/>
    <w:rsid w:val="001170A4"/>
    <w:rsid w:val="00121945"/>
    <w:rsid w:val="001226CF"/>
    <w:rsid w:val="001232E5"/>
    <w:rsid w:val="00123319"/>
    <w:rsid w:val="00124180"/>
    <w:rsid w:val="001247CC"/>
    <w:rsid w:val="00125223"/>
    <w:rsid w:val="00127B00"/>
    <w:rsid w:val="001310DC"/>
    <w:rsid w:val="001311C3"/>
    <w:rsid w:val="00131AAD"/>
    <w:rsid w:val="0013277C"/>
    <w:rsid w:val="0013315A"/>
    <w:rsid w:val="00133722"/>
    <w:rsid w:val="00135B99"/>
    <w:rsid w:val="00136CFC"/>
    <w:rsid w:val="00140DA3"/>
    <w:rsid w:val="00143489"/>
    <w:rsid w:val="00144024"/>
    <w:rsid w:val="00146786"/>
    <w:rsid w:val="00146F2B"/>
    <w:rsid w:val="00150127"/>
    <w:rsid w:val="00150F1A"/>
    <w:rsid w:val="001531C1"/>
    <w:rsid w:val="00153F0C"/>
    <w:rsid w:val="00155C66"/>
    <w:rsid w:val="00157342"/>
    <w:rsid w:val="00160ED8"/>
    <w:rsid w:val="00162334"/>
    <w:rsid w:val="001626E0"/>
    <w:rsid w:val="0016307F"/>
    <w:rsid w:val="001634FA"/>
    <w:rsid w:val="00164EEB"/>
    <w:rsid w:val="001650B0"/>
    <w:rsid w:val="001679A9"/>
    <w:rsid w:val="00170441"/>
    <w:rsid w:val="00170F58"/>
    <w:rsid w:val="00172D90"/>
    <w:rsid w:val="00173D12"/>
    <w:rsid w:val="00174649"/>
    <w:rsid w:val="001756D3"/>
    <w:rsid w:val="00176B30"/>
    <w:rsid w:val="00177675"/>
    <w:rsid w:val="001828BA"/>
    <w:rsid w:val="00182B7C"/>
    <w:rsid w:val="0018473F"/>
    <w:rsid w:val="0018769C"/>
    <w:rsid w:val="00190308"/>
    <w:rsid w:val="001903D5"/>
    <w:rsid w:val="00190AE1"/>
    <w:rsid w:val="00193A47"/>
    <w:rsid w:val="00193BF3"/>
    <w:rsid w:val="001940C8"/>
    <w:rsid w:val="00195535"/>
    <w:rsid w:val="001965C9"/>
    <w:rsid w:val="00197797"/>
    <w:rsid w:val="00197F5D"/>
    <w:rsid w:val="001A1D40"/>
    <w:rsid w:val="001A23BC"/>
    <w:rsid w:val="001A43EA"/>
    <w:rsid w:val="001A52B4"/>
    <w:rsid w:val="001A5B28"/>
    <w:rsid w:val="001A725B"/>
    <w:rsid w:val="001A7ABA"/>
    <w:rsid w:val="001B0979"/>
    <w:rsid w:val="001B0BFE"/>
    <w:rsid w:val="001B20EE"/>
    <w:rsid w:val="001B2D74"/>
    <w:rsid w:val="001B3BF2"/>
    <w:rsid w:val="001B3F02"/>
    <w:rsid w:val="001B715A"/>
    <w:rsid w:val="001C318C"/>
    <w:rsid w:val="001C44D9"/>
    <w:rsid w:val="001C47AC"/>
    <w:rsid w:val="001C4F8B"/>
    <w:rsid w:val="001C70FC"/>
    <w:rsid w:val="001C744A"/>
    <w:rsid w:val="001C75EA"/>
    <w:rsid w:val="001C79A5"/>
    <w:rsid w:val="001C7E72"/>
    <w:rsid w:val="001D0E69"/>
    <w:rsid w:val="001D2644"/>
    <w:rsid w:val="001D3FB3"/>
    <w:rsid w:val="001D52B9"/>
    <w:rsid w:val="001D5B03"/>
    <w:rsid w:val="001D6A11"/>
    <w:rsid w:val="001E071A"/>
    <w:rsid w:val="001E08CB"/>
    <w:rsid w:val="001E408C"/>
    <w:rsid w:val="001E4F2E"/>
    <w:rsid w:val="001E550C"/>
    <w:rsid w:val="001E592E"/>
    <w:rsid w:val="001E6D48"/>
    <w:rsid w:val="001E6DDC"/>
    <w:rsid w:val="001F0D9A"/>
    <w:rsid w:val="001F0EB1"/>
    <w:rsid w:val="001F219F"/>
    <w:rsid w:val="001F3F33"/>
    <w:rsid w:val="001F4286"/>
    <w:rsid w:val="001F628D"/>
    <w:rsid w:val="001F6763"/>
    <w:rsid w:val="001F7B0C"/>
    <w:rsid w:val="002023F2"/>
    <w:rsid w:val="00203E6F"/>
    <w:rsid w:val="00204E9A"/>
    <w:rsid w:val="002050A4"/>
    <w:rsid w:val="0020623E"/>
    <w:rsid w:val="0020648B"/>
    <w:rsid w:val="0020678E"/>
    <w:rsid w:val="00210672"/>
    <w:rsid w:val="00211B98"/>
    <w:rsid w:val="002123F0"/>
    <w:rsid w:val="00214D4A"/>
    <w:rsid w:val="00215C3A"/>
    <w:rsid w:val="002164BA"/>
    <w:rsid w:val="0021651F"/>
    <w:rsid w:val="00216B9A"/>
    <w:rsid w:val="002172BE"/>
    <w:rsid w:val="00217687"/>
    <w:rsid w:val="00217886"/>
    <w:rsid w:val="00217AA6"/>
    <w:rsid w:val="00220275"/>
    <w:rsid w:val="002203CA"/>
    <w:rsid w:val="00220C29"/>
    <w:rsid w:val="00221572"/>
    <w:rsid w:val="00221AFD"/>
    <w:rsid w:val="00223650"/>
    <w:rsid w:val="00226F9F"/>
    <w:rsid w:val="00227286"/>
    <w:rsid w:val="00227697"/>
    <w:rsid w:val="00227B35"/>
    <w:rsid w:val="002315E8"/>
    <w:rsid w:val="002318DE"/>
    <w:rsid w:val="00231C5B"/>
    <w:rsid w:val="00232B54"/>
    <w:rsid w:val="00232CB9"/>
    <w:rsid w:val="0023313A"/>
    <w:rsid w:val="00233245"/>
    <w:rsid w:val="00236525"/>
    <w:rsid w:val="00236B0A"/>
    <w:rsid w:val="002370B1"/>
    <w:rsid w:val="00237321"/>
    <w:rsid w:val="00240C2B"/>
    <w:rsid w:val="00241EAD"/>
    <w:rsid w:val="00242FDC"/>
    <w:rsid w:val="002431A7"/>
    <w:rsid w:val="00243247"/>
    <w:rsid w:val="002443E3"/>
    <w:rsid w:val="00244FA7"/>
    <w:rsid w:val="00245DAA"/>
    <w:rsid w:val="002466AE"/>
    <w:rsid w:val="00246937"/>
    <w:rsid w:val="0024715D"/>
    <w:rsid w:val="00251358"/>
    <w:rsid w:val="00252091"/>
    <w:rsid w:val="00252B27"/>
    <w:rsid w:val="00252E53"/>
    <w:rsid w:val="00252F54"/>
    <w:rsid w:val="00254E0A"/>
    <w:rsid w:val="00256552"/>
    <w:rsid w:val="0026382D"/>
    <w:rsid w:val="002639FC"/>
    <w:rsid w:val="00264E5E"/>
    <w:rsid w:val="00264E87"/>
    <w:rsid w:val="00265E6F"/>
    <w:rsid w:val="00267274"/>
    <w:rsid w:val="002705CF"/>
    <w:rsid w:val="002708E7"/>
    <w:rsid w:val="002728A5"/>
    <w:rsid w:val="002730E6"/>
    <w:rsid w:val="00275393"/>
    <w:rsid w:val="00275417"/>
    <w:rsid w:val="00275596"/>
    <w:rsid w:val="00275F70"/>
    <w:rsid w:val="002766CB"/>
    <w:rsid w:val="00277A80"/>
    <w:rsid w:val="00277EA1"/>
    <w:rsid w:val="002805BF"/>
    <w:rsid w:val="00280F02"/>
    <w:rsid w:val="002830D9"/>
    <w:rsid w:val="002835FF"/>
    <w:rsid w:val="002838BC"/>
    <w:rsid w:val="002838D1"/>
    <w:rsid w:val="00284C3E"/>
    <w:rsid w:val="00284E7D"/>
    <w:rsid w:val="00284ED3"/>
    <w:rsid w:val="00285F12"/>
    <w:rsid w:val="00291E26"/>
    <w:rsid w:val="00293862"/>
    <w:rsid w:val="00294BFA"/>
    <w:rsid w:val="00295281"/>
    <w:rsid w:val="00296FE7"/>
    <w:rsid w:val="00297171"/>
    <w:rsid w:val="002971C6"/>
    <w:rsid w:val="002975F0"/>
    <w:rsid w:val="002A1B35"/>
    <w:rsid w:val="002A1E0C"/>
    <w:rsid w:val="002A44FE"/>
    <w:rsid w:val="002A5A77"/>
    <w:rsid w:val="002A6479"/>
    <w:rsid w:val="002B0A1A"/>
    <w:rsid w:val="002B1FA4"/>
    <w:rsid w:val="002B3039"/>
    <w:rsid w:val="002B42CD"/>
    <w:rsid w:val="002C0E9E"/>
    <w:rsid w:val="002C195F"/>
    <w:rsid w:val="002C1FA8"/>
    <w:rsid w:val="002C249B"/>
    <w:rsid w:val="002C2D1E"/>
    <w:rsid w:val="002C45CD"/>
    <w:rsid w:val="002C5F44"/>
    <w:rsid w:val="002C6AC8"/>
    <w:rsid w:val="002D1B21"/>
    <w:rsid w:val="002D1CE8"/>
    <w:rsid w:val="002D2A29"/>
    <w:rsid w:val="002D39BD"/>
    <w:rsid w:val="002D5DEA"/>
    <w:rsid w:val="002D7499"/>
    <w:rsid w:val="002D78C7"/>
    <w:rsid w:val="002D78E9"/>
    <w:rsid w:val="002E0A68"/>
    <w:rsid w:val="002E30E5"/>
    <w:rsid w:val="002E321A"/>
    <w:rsid w:val="002E41F9"/>
    <w:rsid w:val="002E5A43"/>
    <w:rsid w:val="002E5B8F"/>
    <w:rsid w:val="002E5D50"/>
    <w:rsid w:val="002E693A"/>
    <w:rsid w:val="002E7041"/>
    <w:rsid w:val="002E7782"/>
    <w:rsid w:val="002E7802"/>
    <w:rsid w:val="002F0298"/>
    <w:rsid w:val="002F42AE"/>
    <w:rsid w:val="002F47E8"/>
    <w:rsid w:val="002F4AD9"/>
    <w:rsid w:val="002F4C56"/>
    <w:rsid w:val="002F4FF5"/>
    <w:rsid w:val="002F52E1"/>
    <w:rsid w:val="002F5D79"/>
    <w:rsid w:val="002F5D88"/>
    <w:rsid w:val="002F731E"/>
    <w:rsid w:val="002F7F5C"/>
    <w:rsid w:val="00300F61"/>
    <w:rsid w:val="00301102"/>
    <w:rsid w:val="0030567D"/>
    <w:rsid w:val="00306F80"/>
    <w:rsid w:val="003123D1"/>
    <w:rsid w:val="00316CB0"/>
    <w:rsid w:val="003174A5"/>
    <w:rsid w:val="00320AC4"/>
    <w:rsid w:val="00323DAC"/>
    <w:rsid w:val="0033002B"/>
    <w:rsid w:val="00330913"/>
    <w:rsid w:val="00332087"/>
    <w:rsid w:val="00332E12"/>
    <w:rsid w:val="00332ED1"/>
    <w:rsid w:val="00333F95"/>
    <w:rsid w:val="00334F38"/>
    <w:rsid w:val="00337B76"/>
    <w:rsid w:val="00337FF0"/>
    <w:rsid w:val="00340D86"/>
    <w:rsid w:val="00342DD8"/>
    <w:rsid w:val="0034457D"/>
    <w:rsid w:val="00344E04"/>
    <w:rsid w:val="00344E9C"/>
    <w:rsid w:val="00345D74"/>
    <w:rsid w:val="00345EB5"/>
    <w:rsid w:val="00346E7E"/>
    <w:rsid w:val="0034729E"/>
    <w:rsid w:val="00350E94"/>
    <w:rsid w:val="00353E7F"/>
    <w:rsid w:val="003558FC"/>
    <w:rsid w:val="00357F66"/>
    <w:rsid w:val="0036037F"/>
    <w:rsid w:val="00361B16"/>
    <w:rsid w:val="00362584"/>
    <w:rsid w:val="00362E92"/>
    <w:rsid w:val="00363EA7"/>
    <w:rsid w:val="00364C5B"/>
    <w:rsid w:val="003668FE"/>
    <w:rsid w:val="0036703E"/>
    <w:rsid w:val="00367161"/>
    <w:rsid w:val="00367724"/>
    <w:rsid w:val="00370015"/>
    <w:rsid w:val="00371DE6"/>
    <w:rsid w:val="00373B90"/>
    <w:rsid w:val="0037453C"/>
    <w:rsid w:val="00376981"/>
    <w:rsid w:val="00377690"/>
    <w:rsid w:val="00377BA2"/>
    <w:rsid w:val="00380B28"/>
    <w:rsid w:val="003814CE"/>
    <w:rsid w:val="00381B21"/>
    <w:rsid w:val="00384449"/>
    <w:rsid w:val="0038458C"/>
    <w:rsid w:val="00387191"/>
    <w:rsid w:val="00387C21"/>
    <w:rsid w:val="00390E8C"/>
    <w:rsid w:val="003913C0"/>
    <w:rsid w:val="00393B78"/>
    <w:rsid w:val="00394549"/>
    <w:rsid w:val="003948FA"/>
    <w:rsid w:val="00394986"/>
    <w:rsid w:val="00396524"/>
    <w:rsid w:val="00397033"/>
    <w:rsid w:val="003972EE"/>
    <w:rsid w:val="003A020E"/>
    <w:rsid w:val="003A20E8"/>
    <w:rsid w:val="003A43A7"/>
    <w:rsid w:val="003A5282"/>
    <w:rsid w:val="003A5E2B"/>
    <w:rsid w:val="003A6397"/>
    <w:rsid w:val="003A641B"/>
    <w:rsid w:val="003A7A91"/>
    <w:rsid w:val="003A7DFC"/>
    <w:rsid w:val="003B0743"/>
    <w:rsid w:val="003B3256"/>
    <w:rsid w:val="003B40EA"/>
    <w:rsid w:val="003B5A52"/>
    <w:rsid w:val="003B61B9"/>
    <w:rsid w:val="003B6962"/>
    <w:rsid w:val="003B70FA"/>
    <w:rsid w:val="003B7669"/>
    <w:rsid w:val="003B7994"/>
    <w:rsid w:val="003C08DB"/>
    <w:rsid w:val="003C2B80"/>
    <w:rsid w:val="003C35BA"/>
    <w:rsid w:val="003C74F4"/>
    <w:rsid w:val="003D076A"/>
    <w:rsid w:val="003D19FE"/>
    <w:rsid w:val="003D2715"/>
    <w:rsid w:val="003D2948"/>
    <w:rsid w:val="003D2BCD"/>
    <w:rsid w:val="003D33C9"/>
    <w:rsid w:val="003D34BD"/>
    <w:rsid w:val="003D49A3"/>
    <w:rsid w:val="003D4A13"/>
    <w:rsid w:val="003D5AFC"/>
    <w:rsid w:val="003D6615"/>
    <w:rsid w:val="003D7DE3"/>
    <w:rsid w:val="003E1ED0"/>
    <w:rsid w:val="003E2F70"/>
    <w:rsid w:val="003E2FB1"/>
    <w:rsid w:val="003E3B2D"/>
    <w:rsid w:val="003E3DB1"/>
    <w:rsid w:val="003E4AD0"/>
    <w:rsid w:val="003E5CC8"/>
    <w:rsid w:val="003E6FE0"/>
    <w:rsid w:val="003F4367"/>
    <w:rsid w:val="003F448A"/>
    <w:rsid w:val="003F4A78"/>
    <w:rsid w:val="003F6961"/>
    <w:rsid w:val="0040133A"/>
    <w:rsid w:val="0040321A"/>
    <w:rsid w:val="00404264"/>
    <w:rsid w:val="00406511"/>
    <w:rsid w:val="0041049F"/>
    <w:rsid w:val="00410CB9"/>
    <w:rsid w:val="00410E56"/>
    <w:rsid w:val="00411124"/>
    <w:rsid w:val="0041159B"/>
    <w:rsid w:val="00411941"/>
    <w:rsid w:val="004134B5"/>
    <w:rsid w:val="00413B3D"/>
    <w:rsid w:val="00414718"/>
    <w:rsid w:val="00415132"/>
    <w:rsid w:val="00415EF1"/>
    <w:rsid w:val="00416F4E"/>
    <w:rsid w:val="004171DF"/>
    <w:rsid w:val="00417CCB"/>
    <w:rsid w:val="00420CE3"/>
    <w:rsid w:val="00421FC2"/>
    <w:rsid w:val="0042419C"/>
    <w:rsid w:val="00425FFC"/>
    <w:rsid w:val="004272D4"/>
    <w:rsid w:val="00430BCD"/>
    <w:rsid w:val="00432206"/>
    <w:rsid w:val="00432C99"/>
    <w:rsid w:val="00432EE1"/>
    <w:rsid w:val="004339F4"/>
    <w:rsid w:val="00434723"/>
    <w:rsid w:val="004355B1"/>
    <w:rsid w:val="00436E40"/>
    <w:rsid w:val="00440736"/>
    <w:rsid w:val="00441CCD"/>
    <w:rsid w:val="00445CDA"/>
    <w:rsid w:val="00445F4B"/>
    <w:rsid w:val="00447C4E"/>
    <w:rsid w:val="00451392"/>
    <w:rsid w:val="00451C84"/>
    <w:rsid w:val="00453225"/>
    <w:rsid w:val="004536B7"/>
    <w:rsid w:val="0045436E"/>
    <w:rsid w:val="00454DE6"/>
    <w:rsid w:val="00455295"/>
    <w:rsid w:val="00455CA7"/>
    <w:rsid w:val="004575FA"/>
    <w:rsid w:val="004576D1"/>
    <w:rsid w:val="00457C63"/>
    <w:rsid w:val="004600AA"/>
    <w:rsid w:val="00460D3D"/>
    <w:rsid w:val="00462B0D"/>
    <w:rsid w:val="00465508"/>
    <w:rsid w:val="00465DDE"/>
    <w:rsid w:val="00466728"/>
    <w:rsid w:val="0046769C"/>
    <w:rsid w:val="0047093E"/>
    <w:rsid w:val="0047157C"/>
    <w:rsid w:val="004716C8"/>
    <w:rsid w:val="0047286C"/>
    <w:rsid w:val="00472F3F"/>
    <w:rsid w:val="00473428"/>
    <w:rsid w:val="00473C77"/>
    <w:rsid w:val="00475777"/>
    <w:rsid w:val="00475BF1"/>
    <w:rsid w:val="00476006"/>
    <w:rsid w:val="004770B1"/>
    <w:rsid w:val="00480D2A"/>
    <w:rsid w:val="00480F5F"/>
    <w:rsid w:val="00482E3D"/>
    <w:rsid w:val="00483F8D"/>
    <w:rsid w:val="00484621"/>
    <w:rsid w:val="0048526C"/>
    <w:rsid w:val="0049066D"/>
    <w:rsid w:val="0049125B"/>
    <w:rsid w:val="00491E36"/>
    <w:rsid w:val="00492FC8"/>
    <w:rsid w:val="00493A7A"/>
    <w:rsid w:val="004976DA"/>
    <w:rsid w:val="004A0999"/>
    <w:rsid w:val="004A09B9"/>
    <w:rsid w:val="004A0F21"/>
    <w:rsid w:val="004A2F84"/>
    <w:rsid w:val="004A75FE"/>
    <w:rsid w:val="004A7DC7"/>
    <w:rsid w:val="004A7E40"/>
    <w:rsid w:val="004B180C"/>
    <w:rsid w:val="004B302C"/>
    <w:rsid w:val="004B4985"/>
    <w:rsid w:val="004B5566"/>
    <w:rsid w:val="004B57FF"/>
    <w:rsid w:val="004B6544"/>
    <w:rsid w:val="004B74B2"/>
    <w:rsid w:val="004C0BEA"/>
    <w:rsid w:val="004C1024"/>
    <w:rsid w:val="004C2F36"/>
    <w:rsid w:val="004C4462"/>
    <w:rsid w:val="004C50D1"/>
    <w:rsid w:val="004C510B"/>
    <w:rsid w:val="004C5D42"/>
    <w:rsid w:val="004C6C6B"/>
    <w:rsid w:val="004C6FDD"/>
    <w:rsid w:val="004C7FF8"/>
    <w:rsid w:val="004D0F1A"/>
    <w:rsid w:val="004D1CD9"/>
    <w:rsid w:val="004D1DD4"/>
    <w:rsid w:val="004D2018"/>
    <w:rsid w:val="004D4F4A"/>
    <w:rsid w:val="004D5B66"/>
    <w:rsid w:val="004D6179"/>
    <w:rsid w:val="004D66E6"/>
    <w:rsid w:val="004D6DBC"/>
    <w:rsid w:val="004D7D0A"/>
    <w:rsid w:val="004D7F4D"/>
    <w:rsid w:val="004E223C"/>
    <w:rsid w:val="004E3EC7"/>
    <w:rsid w:val="004E436E"/>
    <w:rsid w:val="004E4897"/>
    <w:rsid w:val="004E5EA0"/>
    <w:rsid w:val="004E70B6"/>
    <w:rsid w:val="004F06A2"/>
    <w:rsid w:val="004F0D6F"/>
    <w:rsid w:val="004F1043"/>
    <w:rsid w:val="004F2650"/>
    <w:rsid w:val="004F3D53"/>
    <w:rsid w:val="004F51A4"/>
    <w:rsid w:val="00506BB4"/>
    <w:rsid w:val="005073A5"/>
    <w:rsid w:val="00512AA9"/>
    <w:rsid w:val="00513057"/>
    <w:rsid w:val="0051386C"/>
    <w:rsid w:val="00513B13"/>
    <w:rsid w:val="005148BF"/>
    <w:rsid w:val="00515571"/>
    <w:rsid w:val="005166FF"/>
    <w:rsid w:val="00516747"/>
    <w:rsid w:val="005177C3"/>
    <w:rsid w:val="0052041B"/>
    <w:rsid w:val="00520557"/>
    <w:rsid w:val="005207A2"/>
    <w:rsid w:val="00521039"/>
    <w:rsid w:val="00521362"/>
    <w:rsid w:val="005215DD"/>
    <w:rsid w:val="0052174C"/>
    <w:rsid w:val="00523955"/>
    <w:rsid w:val="0052419B"/>
    <w:rsid w:val="005245C6"/>
    <w:rsid w:val="0052462E"/>
    <w:rsid w:val="00525105"/>
    <w:rsid w:val="00526455"/>
    <w:rsid w:val="00526E2D"/>
    <w:rsid w:val="00530099"/>
    <w:rsid w:val="00532168"/>
    <w:rsid w:val="00532254"/>
    <w:rsid w:val="005340B4"/>
    <w:rsid w:val="0053539F"/>
    <w:rsid w:val="0053608D"/>
    <w:rsid w:val="0053710A"/>
    <w:rsid w:val="00537BE7"/>
    <w:rsid w:val="00541C42"/>
    <w:rsid w:val="005426B6"/>
    <w:rsid w:val="00542DC3"/>
    <w:rsid w:val="0054580A"/>
    <w:rsid w:val="00547685"/>
    <w:rsid w:val="00552831"/>
    <w:rsid w:val="005538CE"/>
    <w:rsid w:val="00553B8D"/>
    <w:rsid w:val="005546CA"/>
    <w:rsid w:val="00554AE0"/>
    <w:rsid w:val="00554CE3"/>
    <w:rsid w:val="005559CC"/>
    <w:rsid w:val="005609EA"/>
    <w:rsid w:val="0056448A"/>
    <w:rsid w:val="00564CE7"/>
    <w:rsid w:val="00571A6B"/>
    <w:rsid w:val="0057301C"/>
    <w:rsid w:val="00573F1C"/>
    <w:rsid w:val="00575104"/>
    <w:rsid w:val="00575857"/>
    <w:rsid w:val="00580BE1"/>
    <w:rsid w:val="0058170F"/>
    <w:rsid w:val="00581740"/>
    <w:rsid w:val="00581DAD"/>
    <w:rsid w:val="00583648"/>
    <w:rsid w:val="00583C70"/>
    <w:rsid w:val="00583F2C"/>
    <w:rsid w:val="00584826"/>
    <w:rsid w:val="00584976"/>
    <w:rsid w:val="005855CD"/>
    <w:rsid w:val="005871C7"/>
    <w:rsid w:val="005903E4"/>
    <w:rsid w:val="00591491"/>
    <w:rsid w:val="005916DF"/>
    <w:rsid w:val="0059215F"/>
    <w:rsid w:val="005937A8"/>
    <w:rsid w:val="00594234"/>
    <w:rsid w:val="005948D7"/>
    <w:rsid w:val="00596439"/>
    <w:rsid w:val="0059689A"/>
    <w:rsid w:val="005972EA"/>
    <w:rsid w:val="00597B43"/>
    <w:rsid w:val="00597D8F"/>
    <w:rsid w:val="005A0DFF"/>
    <w:rsid w:val="005A57F9"/>
    <w:rsid w:val="005A5C26"/>
    <w:rsid w:val="005B0D8A"/>
    <w:rsid w:val="005B19B4"/>
    <w:rsid w:val="005B27A0"/>
    <w:rsid w:val="005B2B0A"/>
    <w:rsid w:val="005B333C"/>
    <w:rsid w:val="005B6190"/>
    <w:rsid w:val="005B66B4"/>
    <w:rsid w:val="005B6798"/>
    <w:rsid w:val="005B6B94"/>
    <w:rsid w:val="005C06C2"/>
    <w:rsid w:val="005C0817"/>
    <w:rsid w:val="005C0D50"/>
    <w:rsid w:val="005C1ED2"/>
    <w:rsid w:val="005C2BA5"/>
    <w:rsid w:val="005C4151"/>
    <w:rsid w:val="005C42D7"/>
    <w:rsid w:val="005C491A"/>
    <w:rsid w:val="005C4FB6"/>
    <w:rsid w:val="005C5153"/>
    <w:rsid w:val="005C5CCE"/>
    <w:rsid w:val="005D0AF0"/>
    <w:rsid w:val="005D22F2"/>
    <w:rsid w:val="005D241C"/>
    <w:rsid w:val="005D40C2"/>
    <w:rsid w:val="005D41E1"/>
    <w:rsid w:val="005D43EF"/>
    <w:rsid w:val="005D48FD"/>
    <w:rsid w:val="005D4A6B"/>
    <w:rsid w:val="005D610E"/>
    <w:rsid w:val="005E241F"/>
    <w:rsid w:val="005E2D91"/>
    <w:rsid w:val="005E4663"/>
    <w:rsid w:val="005E470D"/>
    <w:rsid w:val="005E4EE3"/>
    <w:rsid w:val="005E7DA4"/>
    <w:rsid w:val="005F2218"/>
    <w:rsid w:val="005F30B8"/>
    <w:rsid w:val="005F378F"/>
    <w:rsid w:val="005F3F38"/>
    <w:rsid w:val="005F5C2D"/>
    <w:rsid w:val="005F724B"/>
    <w:rsid w:val="005F733F"/>
    <w:rsid w:val="00600434"/>
    <w:rsid w:val="00600AEB"/>
    <w:rsid w:val="00601E25"/>
    <w:rsid w:val="00602908"/>
    <w:rsid w:val="00603A86"/>
    <w:rsid w:val="00604769"/>
    <w:rsid w:val="00604DE0"/>
    <w:rsid w:val="0060729F"/>
    <w:rsid w:val="00607572"/>
    <w:rsid w:val="00607AB7"/>
    <w:rsid w:val="00607AE2"/>
    <w:rsid w:val="006114DE"/>
    <w:rsid w:val="00612AFA"/>
    <w:rsid w:val="00612CE4"/>
    <w:rsid w:val="00612D4C"/>
    <w:rsid w:val="00613A23"/>
    <w:rsid w:val="0061617E"/>
    <w:rsid w:val="006166AF"/>
    <w:rsid w:val="0061723A"/>
    <w:rsid w:val="00621AE4"/>
    <w:rsid w:val="0062203F"/>
    <w:rsid w:val="00622D4E"/>
    <w:rsid w:val="00625290"/>
    <w:rsid w:val="00625A61"/>
    <w:rsid w:val="0062737E"/>
    <w:rsid w:val="0062767C"/>
    <w:rsid w:val="00630256"/>
    <w:rsid w:val="006309E6"/>
    <w:rsid w:val="00630A1D"/>
    <w:rsid w:val="00634ECE"/>
    <w:rsid w:val="00635319"/>
    <w:rsid w:val="00635BB2"/>
    <w:rsid w:val="00636D02"/>
    <w:rsid w:val="00637042"/>
    <w:rsid w:val="00637EF0"/>
    <w:rsid w:val="006435F1"/>
    <w:rsid w:val="00643685"/>
    <w:rsid w:val="00645714"/>
    <w:rsid w:val="0064619C"/>
    <w:rsid w:val="00646374"/>
    <w:rsid w:val="006470E9"/>
    <w:rsid w:val="006477AE"/>
    <w:rsid w:val="00651005"/>
    <w:rsid w:val="00652208"/>
    <w:rsid w:val="006523EF"/>
    <w:rsid w:val="00653A7F"/>
    <w:rsid w:val="00654CDB"/>
    <w:rsid w:val="006559DC"/>
    <w:rsid w:val="00656B0B"/>
    <w:rsid w:val="00662951"/>
    <w:rsid w:val="00663A0A"/>
    <w:rsid w:val="00663F13"/>
    <w:rsid w:val="00664EE1"/>
    <w:rsid w:val="006660CB"/>
    <w:rsid w:val="006670B1"/>
    <w:rsid w:val="00670067"/>
    <w:rsid w:val="0067284B"/>
    <w:rsid w:val="006753E0"/>
    <w:rsid w:val="00675BEE"/>
    <w:rsid w:val="006761BF"/>
    <w:rsid w:val="0067651F"/>
    <w:rsid w:val="006777D8"/>
    <w:rsid w:val="00677D97"/>
    <w:rsid w:val="00680040"/>
    <w:rsid w:val="00680E33"/>
    <w:rsid w:val="00680EFE"/>
    <w:rsid w:val="006850CB"/>
    <w:rsid w:val="0068519C"/>
    <w:rsid w:val="00685405"/>
    <w:rsid w:val="00687DEC"/>
    <w:rsid w:val="00691566"/>
    <w:rsid w:val="00691C23"/>
    <w:rsid w:val="00695718"/>
    <w:rsid w:val="00696C45"/>
    <w:rsid w:val="006A0B31"/>
    <w:rsid w:val="006A1471"/>
    <w:rsid w:val="006A3EE9"/>
    <w:rsid w:val="006A50BB"/>
    <w:rsid w:val="006A5129"/>
    <w:rsid w:val="006B019D"/>
    <w:rsid w:val="006B4663"/>
    <w:rsid w:val="006B4CF4"/>
    <w:rsid w:val="006B5782"/>
    <w:rsid w:val="006B65CC"/>
    <w:rsid w:val="006B6BAE"/>
    <w:rsid w:val="006B6D4A"/>
    <w:rsid w:val="006B7201"/>
    <w:rsid w:val="006B7280"/>
    <w:rsid w:val="006B7DD1"/>
    <w:rsid w:val="006C123A"/>
    <w:rsid w:val="006C2A84"/>
    <w:rsid w:val="006C3E11"/>
    <w:rsid w:val="006C61F6"/>
    <w:rsid w:val="006C643B"/>
    <w:rsid w:val="006C7DFD"/>
    <w:rsid w:val="006D08CE"/>
    <w:rsid w:val="006D473F"/>
    <w:rsid w:val="006D4E19"/>
    <w:rsid w:val="006D6823"/>
    <w:rsid w:val="006D6980"/>
    <w:rsid w:val="006D7248"/>
    <w:rsid w:val="006D757D"/>
    <w:rsid w:val="006E017C"/>
    <w:rsid w:val="006E2C30"/>
    <w:rsid w:val="006E30FE"/>
    <w:rsid w:val="006E334B"/>
    <w:rsid w:val="006E4069"/>
    <w:rsid w:val="006E45F1"/>
    <w:rsid w:val="006E4CBD"/>
    <w:rsid w:val="006E5081"/>
    <w:rsid w:val="006E75CB"/>
    <w:rsid w:val="006E7F19"/>
    <w:rsid w:val="006E7F78"/>
    <w:rsid w:val="006F0AA7"/>
    <w:rsid w:val="006F20C3"/>
    <w:rsid w:val="006F210D"/>
    <w:rsid w:val="006F2C12"/>
    <w:rsid w:val="006F44BB"/>
    <w:rsid w:val="006F6CDA"/>
    <w:rsid w:val="006F7CCB"/>
    <w:rsid w:val="00700575"/>
    <w:rsid w:val="007041B5"/>
    <w:rsid w:val="00705487"/>
    <w:rsid w:val="00705979"/>
    <w:rsid w:val="00713395"/>
    <w:rsid w:val="00714E85"/>
    <w:rsid w:val="00714F10"/>
    <w:rsid w:val="00716635"/>
    <w:rsid w:val="00720491"/>
    <w:rsid w:val="0072052D"/>
    <w:rsid w:val="0072117D"/>
    <w:rsid w:val="007240F4"/>
    <w:rsid w:val="0072432B"/>
    <w:rsid w:val="0072527E"/>
    <w:rsid w:val="00727851"/>
    <w:rsid w:val="007328DE"/>
    <w:rsid w:val="0073303C"/>
    <w:rsid w:val="00734678"/>
    <w:rsid w:val="00734A09"/>
    <w:rsid w:val="00734EC9"/>
    <w:rsid w:val="0073626D"/>
    <w:rsid w:val="00736DA2"/>
    <w:rsid w:val="00737123"/>
    <w:rsid w:val="00737196"/>
    <w:rsid w:val="00740B08"/>
    <w:rsid w:val="00742F65"/>
    <w:rsid w:val="00743CD9"/>
    <w:rsid w:val="00746FCE"/>
    <w:rsid w:val="00752660"/>
    <w:rsid w:val="00754950"/>
    <w:rsid w:val="00755513"/>
    <w:rsid w:val="00755929"/>
    <w:rsid w:val="00760C5C"/>
    <w:rsid w:val="007630E4"/>
    <w:rsid w:val="00763176"/>
    <w:rsid w:val="00766EA8"/>
    <w:rsid w:val="00770C45"/>
    <w:rsid w:val="00770DA3"/>
    <w:rsid w:val="00777635"/>
    <w:rsid w:val="00777CDB"/>
    <w:rsid w:val="007809D2"/>
    <w:rsid w:val="00780D0F"/>
    <w:rsid w:val="00780F48"/>
    <w:rsid w:val="0078178E"/>
    <w:rsid w:val="007819ED"/>
    <w:rsid w:val="0078210E"/>
    <w:rsid w:val="00783331"/>
    <w:rsid w:val="00783676"/>
    <w:rsid w:val="00783E5D"/>
    <w:rsid w:val="00784B21"/>
    <w:rsid w:val="00785E0B"/>
    <w:rsid w:val="00785E99"/>
    <w:rsid w:val="007868DA"/>
    <w:rsid w:val="00787D2B"/>
    <w:rsid w:val="0079141A"/>
    <w:rsid w:val="007933DF"/>
    <w:rsid w:val="007960AB"/>
    <w:rsid w:val="00797ED9"/>
    <w:rsid w:val="007A1B47"/>
    <w:rsid w:val="007A1B4E"/>
    <w:rsid w:val="007A4958"/>
    <w:rsid w:val="007A4962"/>
    <w:rsid w:val="007A58B0"/>
    <w:rsid w:val="007A5B7C"/>
    <w:rsid w:val="007B33B8"/>
    <w:rsid w:val="007C0360"/>
    <w:rsid w:val="007C086F"/>
    <w:rsid w:val="007C0E55"/>
    <w:rsid w:val="007C161A"/>
    <w:rsid w:val="007C1D78"/>
    <w:rsid w:val="007C2AE5"/>
    <w:rsid w:val="007C2C00"/>
    <w:rsid w:val="007C2E2D"/>
    <w:rsid w:val="007C473C"/>
    <w:rsid w:val="007C4B4C"/>
    <w:rsid w:val="007C5F01"/>
    <w:rsid w:val="007C66E8"/>
    <w:rsid w:val="007D0D67"/>
    <w:rsid w:val="007D0F91"/>
    <w:rsid w:val="007D1A9F"/>
    <w:rsid w:val="007D2B8B"/>
    <w:rsid w:val="007D3987"/>
    <w:rsid w:val="007D3BEA"/>
    <w:rsid w:val="007D5343"/>
    <w:rsid w:val="007D60E7"/>
    <w:rsid w:val="007D7B50"/>
    <w:rsid w:val="007E1903"/>
    <w:rsid w:val="007E1D63"/>
    <w:rsid w:val="007E1E9E"/>
    <w:rsid w:val="007E2762"/>
    <w:rsid w:val="007E54DA"/>
    <w:rsid w:val="007E597F"/>
    <w:rsid w:val="007F27F9"/>
    <w:rsid w:val="007F2DC1"/>
    <w:rsid w:val="007F3788"/>
    <w:rsid w:val="007F3DC8"/>
    <w:rsid w:val="007F4580"/>
    <w:rsid w:val="007F566F"/>
    <w:rsid w:val="007F57F4"/>
    <w:rsid w:val="007F66B4"/>
    <w:rsid w:val="007F66F9"/>
    <w:rsid w:val="008010A8"/>
    <w:rsid w:val="008032EF"/>
    <w:rsid w:val="00803ECC"/>
    <w:rsid w:val="008052D4"/>
    <w:rsid w:val="00805E83"/>
    <w:rsid w:val="00806241"/>
    <w:rsid w:val="00806AF1"/>
    <w:rsid w:val="0080780E"/>
    <w:rsid w:val="0080786A"/>
    <w:rsid w:val="00810594"/>
    <w:rsid w:val="0081314A"/>
    <w:rsid w:val="00813368"/>
    <w:rsid w:val="00813A09"/>
    <w:rsid w:val="00813EBD"/>
    <w:rsid w:val="00814C58"/>
    <w:rsid w:val="00815AB5"/>
    <w:rsid w:val="0081756C"/>
    <w:rsid w:val="008211F6"/>
    <w:rsid w:val="00823402"/>
    <w:rsid w:val="00823CF6"/>
    <w:rsid w:val="00826BA8"/>
    <w:rsid w:val="0082706D"/>
    <w:rsid w:val="008303B9"/>
    <w:rsid w:val="00833357"/>
    <w:rsid w:val="00833823"/>
    <w:rsid w:val="00834C39"/>
    <w:rsid w:val="00834E8D"/>
    <w:rsid w:val="00834FD4"/>
    <w:rsid w:val="008351D1"/>
    <w:rsid w:val="0083543C"/>
    <w:rsid w:val="008358A9"/>
    <w:rsid w:val="008369A1"/>
    <w:rsid w:val="00840E3E"/>
    <w:rsid w:val="00841C04"/>
    <w:rsid w:val="00844635"/>
    <w:rsid w:val="00844F21"/>
    <w:rsid w:val="0084698F"/>
    <w:rsid w:val="008478D4"/>
    <w:rsid w:val="0085116F"/>
    <w:rsid w:val="00851271"/>
    <w:rsid w:val="008515A6"/>
    <w:rsid w:val="008517CA"/>
    <w:rsid w:val="008524AB"/>
    <w:rsid w:val="00853E06"/>
    <w:rsid w:val="00854446"/>
    <w:rsid w:val="008545D4"/>
    <w:rsid w:val="00854C02"/>
    <w:rsid w:val="0085536B"/>
    <w:rsid w:val="00856162"/>
    <w:rsid w:val="0085620B"/>
    <w:rsid w:val="00857073"/>
    <w:rsid w:val="00861380"/>
    <w:rsid w:val="00861970"/>
    <w:rsid w:val="0086308A"/>
    <w:rsid w:val="008630F5"/>
    <w:rsid w:val="008633F8"/>
    <w:rsid w:val="008643A2"/>
    <w:rsid w:val="008666BF"/>
    <w:rsid w:val="00866FA2"/>
    <w:rsid w:val="008674A6"/>
    <w:rsid w:val="0086756C"/>
    <w:rsid w:val="00870865"/>
    <w:rsid w:val="00870D69"/>
    <w:rsid w:val="00871E0E"/>
    <w:rsid w:val="00872219"/>
    <w:rsid w:val="008750D8"/>
    <w:rsid w:val="0087590E"/>
    <w:rsid w:val="0087599D"/>
    <w:rsid w:val="00880EB0"/>
    <w:rsid w:val="00881591"/>
    <w:rsid w:val="00881748"/>
    <w:rsid w:val="00881821"/>
    <w:rsid w:val="00883077"/>
    <w:rsid w:val="0088336C"/>
    <w:rsid w:val="008837A3"/>
    <w:rsid w:val="00883FDE"/>
    <w:rsid w:val="0088447B"/>
    <w:rsid w:val="00884949"/>
    <w:rsid w:val="00886634"/>
    <w:rsid w:val="008868D1"/>
    <w:rsid w:val="0089155C"/>
    <w:rsid w:val="00891DA9"/>
    <w:rsid w:val="00892C75"/>
    <w:rsid w:val="00892E54"/>
    <w:rsid w:val="00893237"/>
    <w:rsid w:val="00894C1E"/>
    <w:rsid w:val="0089602E"/>
    <w:rsid w:val="008A04AC"/>
    <w:rsid w:val="008A1057"/>
    <w:rsid w:val="008A1A68"/>
    <w:rsid w:val="008A1EB2"/>
    <w:rsid w:val="008A3578"/>
    <w:rsid w:val="008A380C"/>
    <w:rsid w:val="008A4B38"/>
    <w:rsid w:val="008A520B"/>
    <w:rsid w:val="008A724A"/>
    <w:rsid w:val="008A734F"/>
    <w:rsid w:val="008A7429"/>
    <w:rsid w:val="008B055D"/>
    <w:rsid w:val="008B06C6"/>
    <w:rsid w:val="008B0F94"/>
    <w:rsid w:val="008B45B4"/>
    <w:rsid w:val="008B5754"/>
    <w:rsid w:val="008B5D9A"/>
    <w:rsid w:val="008B72EE"/>
    <w:rsid w:val="008C0313"/>
    <w:rsid w:val="008C082E"/>
    <w:rsid w:val="008C12B6"/>
    <w:rsid w:val="008C1FE3"/>
    <w:rsid w:val="008C2E8A"/>
    <w:rsid w:val="008C34EC"/>
    <w:rsid w:val="008C3BC1"/>
    <w:rsid w:val="008C46C4"/>
    <w:rsid w:val="008C4BB7"/>
    <w:rsid w:val="008C650F"/>
    <w:rsid w:val="008C677A"/>
    <w:rsid w:val="008C6A2D"/>
    <w:rsid w:val="008D172A"/>
    <w:rsid w:val="008D1F8C"/>
    <w:rsid w:val="008D211A"/>
    <w:rsid w:val="008D25C2"/>
    <w:rsid w:val="008D26DA"/>
    <w:rsid w:val="008D30BF"/>
    <w:rsid w:val="008D4938"/>
    <w:rsid w:val="008D5A05"/>
    <w:rsid w:val="008D5E74"/>
    <w:rsid w:val="008D7372"/>
    <w:rsid w:val="008E0968"/>
    <w:rsid w:val="008E1B34"/>
    <w:rsid w:val="008E34D2"/>
    <w:rsid w:val="008E393F"/>
    <w:rsid w:val="008E53F9"/>
    <w:rsid w:val="008E7331"/>
    <w:rsid w:val="008E7E48"/>
    <w:rsid w:val="008F07ED"/>
    <w:rsid w:val="008F3BEA"/>
    <w:rsid w:val="008F4437"/>
    <w:rsid w:val="008F453C"/>
    <w:rsid w:val="008F519A"/>
    <w:rsid w:val="008F5451"/>
    <w:rsid w:val="008F6447"/>
    <w:rsid w:val="0090034E"/>
    <w:rsid w:val="00901728"/>
    <w:rsid w:val="00902AFD"/>
    <w:rsid w:val="009048C3"/>
    <w:rsid w:val="00905873"/>
    <w:rsid w:val="00906595"/>
    <w:rsid w:val="00907AAC"/>
    <w:rsid w:val="009102AB"/>
    <w:rsid w:val="0091050E"/>
    <w:rsid w:val="00910A5B"/>
    <w:rsid w:val="00910EFC"/>
    <w:rsid w:val="00911AF3"/>
    <w:rsid w:val="0091327C"/>
    <w:rsid w:val="00913332"/>
    <w:rsid w:val="00913360"/>
    <w:rsid w:val="0091407D"/>
    <w:rsid w:val="00914682"/>
    <w:rsid w:val="0091566F"/>
    <w:rsid w:val="009162D3"/>
    <w:rsid w:val="0091642D"/>
    <w:rsid w:val="00916C28"/>
    <w:rsid w:val="00921813"/>
    <w:rsid w:val="00921C60"/>
    <w:rsid w:val="009230A5"/>
    <w:rsid w:val="00925E51"/>
    <w:rsid w:val="00926853"/>
    <w:rsid w:val="00927E3A"/>
    <w:rsid w:val="00932287"/>
    <w:rsid w:val="0093279E"/>
    <w:rsid w:val="00933A5F"/>
    <w:rsid w:val="0093482D"/>
    <w:rsid w:val="00936BCB"/>
    <w:rsid w:val="00940003"/>
    <w:rsid w:val="009402BB"/>
    <w:rsid w:val="00940381"/>
    <w:rsid w:val="009411A1"/>
    <w:rsid w:val="0094120B"/>
    <w:rsid w:val="0094201D"/>
    <w:rsid w:val="00942584"/>
    <w:rsid w:val="009445D1"/>
    <w:rsid w:val="00944D17"/>
    <w:rsid w:val="009458EB"/>
    <w:rsid w:val="00945D5D"/>
    <w:rsid w:val="00945F3C"/>
    <w:rsid w:val="009479F0"/>
    <w:rsid w:val="009502A6"/>
    <w:rsid w:val="00950AC3"/>
    <w:rsid w:val="00951630"/>
    <w:rsid w:val="00951E0C"/>
    <w:rsid w:val="00952B18"/>
    <w:rsid w:val="00955355"/>
    <w:rsid w:val="009556A3"/>
    <w:rsid w:val="00956F27"/>
    <w:rsid w:val="009602E2"/>
    <w:rsid w:val="009602EC"/>
    <w:rsid w:val="009609B4"/>
    <w:rsid w:val="00960F08"/>
    <w:rsid w:val="00961DF6"/>
    <w:rsid w:val="009622AB"/>
    <w:rsid w:val="00962592"/>
    <w:rsid w:val="009643C0"/>
    <w:rsid w:val="00964B22"/>
    <w:rsid w:val="00966C39"/>
    <w:rsid w:val="00966ECB"/>
    <w:rsid w:val="009675C5"/>
    <w:rsid w:val="00970EEF"/>
    <w:rsid w:val="009738AA"/>
    <w:rsid w:val="00975133"/>
    <w:rsid w:val="00975589"/>
    <w:rsid w:val="0097656B"/>
    <w:rsid w:val="009767A6"/>
    <w:rsid w:val="00977198"/>
    <w:rsid w:val="00980247"/>
    <w:rsid w:val="00980785"/>
    <w:rsid w:val="00981A7C"/>
    <w:rsid w:val="00981A83"/>
    <w:rsid w:val="00981ABD"/>
    <w:rsid w:val="00982C00"/>
    <w:rsid w:val="009837D5"/>
    <w:rsid w:val="00983E2C"/>
    <w:rsid w:val="00984656"/>
    <w:rsid w:val="00984B52"/>
    <w:rsid w:val="00985BE7"/>
    <w:rsid w:val="009873F2"/>
    <w:rsid w:val="00987414"/>
    <w:rsid w:val="009876A8"/>
    <w:rsid w:val="0099032E"/>
    <w:rsid w:val="00990747"/>
    <w:rsid w:val="00990CDB"/>
    <w:rsid w:val="009913AD"/>
    <w:rsid w:val="009922E5"/>
    <w:rsid w:val="0099231F"/>
    <w:rsid w:val="0099250A"/>
    <w:rsid w:val="00992FF6"/>
    <w:rsid w:val="009944F0"/>
    <w:rsid w:val="009952DB"/>
    <w:rsid w:val="00995B8A"/>
    <w:rsid w:val="009A0CEE"/>
    <w:rsid w:val="009A0E07"/>
    <w:rsid w:val="009A1D51"/>
    <w:rsid w:val="009A304F"/>
    <w:rsid w:val="009A539D"/>
    <w:rsid w:val="009A5845"/>
    <w:rsid w:val="009A58F5"/>
    <w:rsid w:val="009B0B6C"/>
    <w:rsid w:val="009B14B6"/>
    <w:rsid w:val="009B193A"/>
    <w:rsid w:val="009B2500"/>
    <w:rsid w:val="009B2DBD"/>
    <w:rsid w:val="009B300C"/>
    <w:rsid w:val="009B3223"/>
    <w:rsid w:val="009B32D4"/>
    <w:rsid w:val="009B5780"/>
    <w:rsid w:val="009B5ED2"/>
    <w:rsid w:val="009B61B5"/>
    <w:rsid w:val="009B65DB"/>
    <w:rsid w:val="009B6FE0"/>
    <w:rsid w:val="009B7C4F"/>
    <w:rsid w:val="009C0188"/>
    <w:rsid w:val="009C026E"/>
    <w:rsid w:val="009C3823"/>
    <w:rsid w:val="009C4EBA"/>
    <w:rsid w:val="009C550E"/>
    <w:rsid w:val="009C55AF"/>
    <w:rsid w:val="009C57C3"/>
    <w:rsid w:val="009C71E4"/>
    <w:rsid w:val="009D00B0"/>
    <w:rsid w:val="009D086F"/>
    <w:rsid w:val="009D2273"/>
    <w:rsid w:val="009D3D42"/>
    <w:rsid w:val="009D4B41"/>
    <w:rsid w:val="009D52E5"/>
    <w:rsid w:val="009D5AF3"/>
    <w:rsid w:val="009D6AFC"/>
    <w:rsid w:val="009E0351"/>
    <w:rsid w:val="009E096A"/>
    <w:rsid w:val="009E09D6"/>
    <w:rsid w:val="009E0FC5"/>
    <w:rsid w:val="009E1232"/>
    <w:rsid w:val="009E1DAF"/>
    <w:rsid w:val="009E2061"/>
    <w:rsid w:val="009E2AF7"/>
    <w:rsid w:val="009E3117"/>
    <w:rsid w:val="009E45CD"/>
    <w:rsid w:val="009E541F"/>
    <w:rsid w:val="009E6A43"/>
    <w:rsid w:val="009E7BEC"/>
    <w:rsid w:val="009E7E81"/>
    <w:rsid w:val="009F1CFA"/>
    <w:rsid w:val="009F2414"/>
    <w:rsid w:val="009F24F2"/>
    <w:rsid w:val="009F33D3"/>
    <w:rsid w:val="009F352B"/>
    <w:rsid w:val="009F4DDA"/>
    <w:rsid w:val="009F508E"/>
    <w:rsid w:val="009F79F9"/>
    <w:rsid w:val="00A0305E"/>
    <w:rsid w:val="00A034A8"/>
    <w:rsid w:val="00A03C61"/>
    <w:rsid w:val="00A04321"/>
    <w:rsid w:val="00A046D4"/>
    <w:rsid w:val="00A055FF"/>
    <w:rsid w:val="00A0662F"/>
    <w:rsid w:val="00A067E9"/>
    <w:rsid w:val="00A06F22"/>
    <w:rsid w:val="00A1023C"/>
    <w:rsid w:val="00A10474"/>
    <w:rsid w:val="00A1133F"/>
    <w:rsid w:val="00A130BD"/>
    <w:rsid w:val="00A166A3"/>
    <w:rsid w:val="00A173C2"/>
    <w:rsid w:val="00A21779"/>
    <w:rsid w:val="00A235BF"/>
    <w:rsid w:val="00A23976"/>
    <w:rsid w:val="00A24DA2"/>
    <w:rsid w:val="00A26AA8"/>
    <w:rsid w:val="00A2747F"/>
    <w:rsid w:val="00A312DA"/>
    <w:rsid w:val="00A32A36"/>
    <w:rsid w:val="00A32B1C"/>
    <w:rsid w:val="00A32C79"/>
    <w:rsid w:val="00A33543"/>
    <w:rsid w:val="00A34793"/>
    <w:rsid w:val="00A35A17"/>
    <w:rsid w:val="00A36BCF"/>
    <w:rsid w:val="00A37EBA"/>
    <w:rsid w:val="00A4012D"/>
    <w:rsid w:val="00A427D5"/>
    <w:rsid w:val="00A438D1"/>
    <w:rsid w:val="00A444ED"/>
    <w:rsid w:val="00A45BC0"/>
    <w:rsid w:val="00A531F4"/>
    <w:rsid w:val="00A5511E"/>
    <w:rsid w:val="00A5667D"/>
    <w:rsid w:val="00A57E32"/>
    <w:rsid w:val="00A603FF"/>
    <w:rsid w:val="00A6050D"/>
    <w:rsid w:val="00A6155B"/>
    <w:rsid w:val="00A6282B"/>
    <w:rsid w:val="00A632FC"/>
    <w:rsid w:val="00A63355"/>
    <w:rsid w:val="00A63D74"/>
    <w:rsid w:val="00A644D4"/>
    <w:rsid w:val="00A65654"/>
    <w:rsid w:val="00A671E0"/>
    <w:rsid w:val="00A715CC"/>
    <w:rsid w:val="00A7210D"/>
    <w:rsid w:val="00A72775"/>
    <w:rsid w:val="00A73CEF"/>
    <w:rsid w:val="00A73D82"/>
    <w:rsid w:val="00A75E17"/>
    <w:rsid w:val="00A762B0"/>
    <w:rsid w:val="00A76AE5"/>
    <w:rsid w:val="00A76FD4"/>
    <w:rsid w:val="00A770E9"/>
    <w:rsid w:val="00A83F28"/>
    <w:rsid w:val="00A8462F"/>
    <w:rsid w:val="00A85265"/>
    <w:rsid w:val="00A87352"/>
    <w:rsid w:val="00A87524"/>
    <w:rsid w:val="00A9156D"/>
    <w:rsid w:val="00A9276F"/>
    <w:rsid w:val="00A93534"/>
    <w:rsid w:val="00A935AA"/>
    <w:rsid w:val="00A93F94"/>
    <w:rsid w:val="00A96BC9"/>
    <w:rsid w:val="00AA0A66"/>
    <w:rsid w:val="00AA0BD3"/>
    <w:rsid w:val="00AA1CE9"/>
    <w:rsid w:val="00AA235A"/>
    <w:rsid w:val="00AA3F10"/>
    <w:rsid w:val="00AA7132"/>
    <w:rsid w:val="00AB1284"/>
    <w:rsid w:val="00AB1861"/>
    <w:rsid w:val="00AB256E"/>
    <w:rsid w:val="00AB40FA"/>
    <w:rsid w:val="00AB4DE7"/>
    <w:rsid w:val="00AB6770"/>
    <w:rsid w:val="00AC3116"/>
    <w:rsid w:val="00AC4C45"/>
    <w:rsid w:val="00AC58AF"/>
    <w:rsid w:val="00AC5CD5"/>
    <w:rsid w:val="00AC623F"/>
    <w:rsid w:val="00AC6E20"/>
    <w:rsid w:val="00AC7BB5"/>
    <w:rsid w:val="00AC7F0D"/>
    <w:rsid w:val="00AD02CA"/>
    <w:rsid w:val="00AD1B94"/>
    <w:rsid w:val="00AD1ED5"/>
    <w:rsid w:val="00AD443C"/>
    <w:rsid w:val="00AD447D"/>
    <w:rsid w:val="00AD632B"/>
    <w:rsid w:val="00AD6E7B"/>
    <w:rsid w:val="00AE00FD"/>
    <w:rsid w:val="00AE0649"/>
    <w:rsid w:val="00AE0EE0"/>
    <w:rsid w:val="00AE2CE6"/>
    <w:rsid w:val="00AE3B91"/>
    <w:rsid w:val="00AE3D71"/>
    <w:rsid w:val="00AE4F35"/>
    <w:rsid w:val="00AE5593"/>
    <w:rsid w:val="00AE6D1F"/>
    <w:rsid w:val="00AE6F31"/>
    <w:rsid w:val="00AF4E48"/>
    <w:rsid w:val="00AF6786"/>
    <w:rsid w:val="00AF77C0"/>
    <w:rsid w:val="00AF7CA1"/>
    <w:rsid w:val="00B015BB"/>
    <w:rsid w:val="00B01836"/>
    <w:rsid w:val="00B03172"/>
    <w:rsid w:val="00B0652F"/>
    <w:rsid w:val="00B07078"/>
    <w:rsid w:val="00B1187D"/>
    <w:rsid w:val="00B11CAD"/>
    <w:rsid w:val="00B20147"/>
    <w:rsid w:val="00B23693"/>
    <w:rsid w:val="00B24738"/>
    <w:rsid w:val="00B25329"/>
    <w:rsid w:val="00B2549F"/>
    <w:rsid w:val="00B2557B"/>
    <w:rsid w:val="00B26315"/>
    <w:rsid w:val="00B26DF6"/>
    <w:rsid w:val="00B277B0"/>
    <w:rsid w:val="00B27A10"/>
    <w:rsid w:val="00B30BD7"/>
    <w:rsid w:val="00B31ABE"/>
    <w:rsid w:val="00B325F9"/>
    <w:rsid w:val="00B32EC9"/>
    <w:rsid w:val="00B342A3"/>
    <w:rsid w:val="00B34B81"/>
    <w:rsid w:val="00B35A07"/>
    <w:rsid w:val="00B37CA5"/>
    <w:rsid w:val="00B40DA8"/>
    <w:rsid w:val="00B41730"/>
    <w:rsid w:val="00B42D39"/>
    <w:rsid w:val="00B44E1B"/>
    <w:rsid w:val="00B47346"/>
    <w:rsid w:val="00B47666"/>
    <w:rsid w:val="00B50848"/>
    <w:rsid w:val="00B519B5"/>
    <w:rsid w:val="00B51A50"/>
    <w:rsid w:val="00B5279B"/>
    <w:rsid w:val="00B52EE2"/>
    <w:rsid w:val="00B539F1"/>
    <w:rsid w:val="00B53D10"/>
    <w:rsid w:val="00B54AAB"/>
    <w:rsid w:val="00B55885"/>
    <w:rsid w:val="00B55B75"/>
    <w:rsid w:val="00B56426"/>
    <w:rsid w:val="00B56A68"/>
    <w:rsid w:val="00B56B9B"/>
    <w:rsid w:val="00B57AD5"/>
    <w:rsid w:val="00B626EA"/>
    <w:rsid w:val="00B63F35"/>
    <w:rsid w:val="00B65555"/>
    <w:rsid w:val="00B65AAF"/>
    <w:rsid w:val="00B65CC6"/>
    <w:rsid w:val="00B67EEC"/>
    <w:rsid w:val="00B70AAD"/>
    <w:rsid w:val="00B716A0"/>
    <w:rsid w:val="00B71BD4"/>
    <w:rsid w:val="00B72944"/>
    <w:rsid w:val="00B73C05"/>
    <w:rsid w:val="00B76335"/>
    <w:rsid w:val="00B807C9"/>
    <w:rsid w:val="00B81B2C"/>
    <w:rsid w:val="00B83163"/>
    <w:rsid w:val="00B8374F"/>
    <w:rsid w:val="00B87843"/>
    <w:rsid w:val="00B907C7"/>
    <w:rsid w:val="00B90FB3"/>
    <w:rsid w:val="00B90FCB"/>
    <w:rsid w:val="00B91999"/>
    <w:rsid w:val="00B91E98"/>
    <w:rsid w:val="00B94C93"/>
    <w:rsid w:val="00B956AE"/>
    <w:rsid w:val="00B97BD1"/>
    <w:rsid w:val="00B97F7A"/>
    <w:rsid w:val="00BA06B6"/>
    <w:rsid w:val="00BA2A8B"/>
    <w:rsid w:val="00BA2B76"/>
    <w:rsid w:val="00BA36E7"/>
    <w:rsid w:val="00BA395A"/>
    <w:rsid w:val="00BA4E2A"/>
    <w:rsid w:val="00BA7816"/>
    <w:rsid w:val="00BB06F0"/>
    <w:rsid w:val="00BB1268"/>
    <w:rsid w:val="00BB1604"/>
    <w:rsid w:val="00BB23BB"/>
    <w:rsid w:val="00BB2BF0"/>
    <w:rsid w:val="00BB69EF"/>
    <w:rsid w:val="00BB71F6"/>
    <w:rsid w:val="00BB7EE9"/>
    <w:rsid w:val="00BC0725"/>
    <w:rsid w:val="00BC24FC"/>
    <w:rsid w:val="00BC26CA"/>
    <w:rsid w:val="00BC26FB"/>
    <w:rsid w:val="00BC325B"/>
    <w:rsid w:val="00BC49E9"/>
    <w:rsid w:val="00BC57FD"/>
    <w:rsid w:val="00BC5EA5"/>
    <w:rsid w:val="00BC6AF7"/>
    <w:rsid w:val="00BC6FCD"/>
    <w:rsid w:val="00BC7933"/>
    <w:rsid w:val="00BD01FE"/>
    <w:rsid w:val="00BD06B1"/>
    <w:rsid w:val="00BD0F34"/>
    <w:rsid w:val="00BD2693"/>
    <w:rsid w:val="00BD3E8B"/>
    <w:rsid w:val="00BD51B4"/>
    <w:rsid w:val="00BD59FE"/>
    <w:rsid w:val="00BD6336"/>
    <w:rsid w:val="00BD6C9A"/>
    <w:rsid w:val="00BD79FF"/>
    <w:rsid w:val="00BE3102"/>
    <w:rsid w:val="00BE3612"/>
    <w:rsid w:val="00BE5E32"/>
    <w:rsid w:val="00BE7458"/>
    <w:rsid w:val="00BF0342"/>
    <w:rsid w:val="00BF1FD7"/>
    <w:rsid w:val="00BF3487"/>
    <w:rsid w:val="00BF580E"/>
    <w:rsid w:val="00BF78DF"/>
    <w:rsid w:val="00BF78F9"/>
    <w:rsid w:val="00BF7E32"/>
    <w:rsid w:val="00C00104"/>
    <w:rsid w:val="00C01A9F"/>
    <w:rsid w:val="00C02183"/>
    <w:rsid w:val="00C032A7"/>
    <w:rsid w:val="00C04E33"/>
    <w:rsid w:val="00C057CB"/>
    <w:rsid w:val="00C05ED3"/>
    <w:rsid w:val="00C06567"/>
    <w:rsid w:val="00C07119"/>
    <w:rsid w:val="00C105F1"/>
    <w:rsid w:val="00C1284D"/>
    <w:rsid w:val="00C134CD"/>
    <w:rsid w:val="00C1391C"/>
    <w:rsid w:val="00C14127"/>
    <w:rsid w:val="00C15D8C"/>
    <w:rsid w:val="00C16344"/>
    <w:rsid w:val="00C2091D"/>
    <w:rsid w:val="00C20A6B"/>
    <w:rsid w:val="00C20B54"/>
    <w:rsid w:val="00C22E16"/>
    <w:rsid w:val="00C24288"/>
    <w:rsid w:val="00C244CA"/>
    <w:rsid w:val="00C26DC0"/>
    <w:rsid w:val="00C275B6"/>
    <w:rsid w:val="00C30AEF"/>
    <w:rsid w:val="00C32A9B"/>
    <w:rsid w:val="00C338E1"/>
    <w:rsid w:val="00C34565"/>
    <w:rsid w:val="00C34A36"/>
    <w:rsid w:val="00C373FB"/>
    <w:rsid w:val="00C3757D"/>
    <w:rsid w:val="00C401EE"/>
    <w:rsid w:val="00C40688"/>
    <w:rsid w:val="00C41A37"/>
    <w:rsid w:val="00C422BB"/>
    <w:rsid w:val="00C46755"/>
    <w:rsid w:val="00C46A22"/>
    <w:rsid w:val="00C47F93"/>
    <w:rsid w:val="00C502E4"/>
    <w:rsid w:val="00C51B59"/>
    <w:rsid w:val="00C62C32"/>
    <w:rsid w:val="00C63582"/>
    <w:rsid w:val="00C665DB"/>
    <w:rsid w:val="00C666EF"/>
    <w:rsid w:val="00C67703"/>
    <w:rsid w:val="00C7061E"/>
    <w:rsid w:val="00C70717"/>
    <w:rsid w:val="00C71F00"/>
    <w:rsid w:val="00C7219A"/>
    <w:rsid w:val="00C7454C"/>
    <w:rsid w:val="00C765C7"/>
    <w:rsid w:val="00C767E8"/>
    <w:rsid w:val="00C77116"/>
    <w:rsid w:val="00C81B72"/>
    <w:rsid w:val="00C838FC"/>
    <w:rsid w:val="00C84744"/>
    <w:rsid w:val="00C85166"/>
    <w:rsid w:val="00C863C8"/>
    <w:rsid w:val="00C86691"/>
    <w:rsid w:val="00C86966"/>
    <w:rsid w:val="00C86AD4"/>
    <w:rsid w:val="00C918EC"/>
    <w:rsid w:val="00C940D9"/>
    <w:rsid w:val="00C94AF4"/>
    <w:rsid w:val="00C958BE"/>
    <w:rsid w:val="00C95C2D"/>
    <w:rsid w:val="00C96FA1"/>
    <w:rsid w:val="00CA1D64"/>
    <w:rsid w:val="00CA3B18"/>
    <w:rsid w:val="00CA4853"/>
    <w:rsid w:val="00CA5362"/>
    <w:rsid w:val="00CA709F"/>
    <w:rsid w:val="00CB1624"/>
    <w:rsid w:val="00CB1B03"/>
    <w:rsid w:val="00CB1ECC"/>
    <w:rsid w:val="00CB1F66"/>
    <w:rsid w:val="00CB254E"/>
    <w:rsid w:val="00CB3EDE"/>
    <w:rsid w:val="00CB4F02"/>
    <w:rsid w:val="00CB6493"/>
    <w:rsid w:val="00CB6EC8"/>
    <w:rsid w:val="00CC315A"/>
    <w:rsid w:val="00CC33DF"/>
    <w:rsid w:val="00CC43BD"/>
    <w:rsid w:val="00CC4D6F"/>
    <w:rsid w:val="00CC6E43"/>
    <w:rsid w:val="00CC794D"/>
    <w:rsid w:val="00CC7BCF"/>
    <w:rsid w:val="00CD0E73"/>
    <w:rsid w:val="00CD2DAC"/>
    <w:rsid w:val="00CD3D06"/>
    <w:rsid w:val="00CD51E6"/>
    <w:rsid w:val="00CD5CAE"/>
    <w:rsid w:val="00CD5DAB"/>
    <w:rsid w:val="00CD6487"/>
    <w:rsid w:val="00CD64F8"/>
    <w:rsid w:val="00CD6E8B"/>
    <w:rsid w:val="00CD707B"/>
    <w:rsid w:val="00CD74DF"/>
    <w:rsid w:val="00CD7741"/>
    <w:rsid w:val="00CE036E"/>
    <w:rsid w:val="00CE0961"/>
    <w:rsid w:val="00CE1926"/>
    <w:rsid w:val="00CE2380"/>
    <w:rsid w:val="00CE252B"/>
    <w:rsid w:val="00CE4530"/>
    <w:rsid w:val="00CE4F00"/>
    <w:rsid w:val="00CE4F3F"/>
    <w:rsid w:val="00CE62CF"/>
    <w:rsid w:val="00CE6878"/>
    <w:rsid w:val="00CE6E30"/>
    <w:rsid w:val="00CE7116"/>
    <w:rsid w:val="00CE735E"/>
    <w:rsid w:val="00CE7D29"/>
    <w:rsid w:val="00CF1181"/>
    <w:rsid w:val="00CF1679"/>
    <w:rsid w:val="00CF30A0"/>
    <w:rsid w:val="00CF3A83"/>
    <w:rsid w:val="00CF3D10"/>
    <w:rsid w:val="00CF44B6"/>
    <w:rsid w:val="00D01ADA"/>
    <w:rsid w:val="00D01D90"/>
    <w:rsid w:val="00D042AE"/>
    <w:rsid w:val="00D04D8D"/>
    <w:rsid w:val="00D04F76"/>
    <w:rsid w:val="00D051E5"/>
    <w:rsid w:val="00D055C0"/>
    <w:rsid w:val="00D055CC"/>
    <w:rsid w:val="00D06593"/>
    <w:rsid w:val="00D06C05"/>
    <w:rsid w:val="00D06C36"/>
    <w:rsid w:val="00D10032"/>
    <w:rsid w:val="00D10654"/>
    <w:rsid w:val="00D1084A"/>
    <w:rsid w:val="00D119F9"/>
    <w:rsid w:val="00D12203"/>
    <w:rsid w:val="00D12F81"/>
    <w:rsid w:val="00D136D7"/>
    <w:rsid w:val="00D160F7"/>
    <w:rsid w:val="00D2014C"/>
    <w:rsid w:val="00D23A10"/>
    <w:rsid w:val="00D23B66"/>
    <w:rsid w:val="00D23CAA"/>
    <w:rsid w:val="00D2556C"/>
    <w:rsid w:val="00D255A0"/>
    <w:rsid w:val="00D25825"/>
    <w:rsid w:val="00D25D1C"/>
    <w:rsid w:val="00D26A8A"/>
    <w:rsid w:val="00D26F50"/>
    <w:rsid w:val="00D2707C"/>
    <w:rsid w:val="00D27F38"/>
    <w:rsid w:val="00D30DE8"/>
    <w:rsid w:val="00D312CC"/>
    <w:rsid w:val="00D313CF"/>
    <w:rsid w:val="00D31907"/>
    <w:rsid w:val="00D3245C"/>
    <w:rsid w:val="00D3274A"/>
    <w:rsid w:val="00D32983"/>
    <w:rsid w:val="00D329E9"/>
    <w:rsid w:val="00D32A22"/>
    <w:rsid w:val="00D331B6"/>
    <w:rsid w:val="00D33240"/>
    <w:rsid w:val="00D33B71"/>
    <w:rsid w:val="00D34AB1"/>
    <w:rsid w:val="00D351A3"/>
    <w:rsid w:val="00D40339"/>
    <w:rsid w:val="00D4163E"/>
    <w:rsid w:val="00D41FD1"/>
    <w:rsid w:val="00D4218E"/>
    <w:rsid w:val="00D42379"/>
    <w:rsid w:val="00D44527"/>
    <w:rsid w:val="00D453C0"/>
    <w:rsid w:val="00D457EC"/>
    <w:rsid w:val="00D46B98"/>
    <w:rsid w:val="00D50E40"/>
    <w:rsid w:val="00D5108E"/>
    <w:rsid w:val="00D51A64"/>
    <w:rsid w:val="00D56B17"/>
    <w:rsid w:val="00D57C81"/>
    <w:rsid w:val="00D60538"/>
    <w:rsid w:val="00D60556"/>
    <w:rsid w:val="00D60594"/>
    <w:rsid w:val="00D60D9B"/>
    <w:rsid w:val="00D61283"/>
    <w:rsid w:val="00D639D5"/>
    <w:rsid w:val="00D63F6E"/>
    <w:rsid w:val="00D64412"/>
    <w:rsid w:val="00D659D6"/>
    <w:rsid w:val="00D66364"/>
    <w:rsid w:val="00D66383"/>
    <w:rsid w:val="00D67238"/>
    <w:rsid w:val="00D70831"/>
    <w:rsid w:val="00D71DDE"/>
    <w:rsid w:val="00D71F50"/>
    <w:rsid w:val="00D734A2"/>
    <w:rsid w:val="00D73E73"/>
    <w:rsid w:val="00D763D7"/>
    <w:rsid w:val="00D80926"/>
    <w:rsid w:val="00D80A2F"/>
    <w:rsid w:val="00D819F9"/>
    <w:rsid w:val="00D82505"/>
    <w:rsid w:val="00D82C2D"/>
    <w:rsid w:val="00D82FF1"/>
    <w:rsid w:val="00D83640"/>
    <w:rsid w:val="00D87529"/>
    <w:rsid w:val="00D9083E"/>
    <w:rsid w:val="00D91FE8"/>
    <w:rsid w:val="00D9302D"/>
    <w:rsid w:val="00D930C3"/>
    <w:rsid w:val="00D932BD"/>
    <w:rsid w:val="00D9416D"/>
    <w:rsid w:val="00D95824"/>
    <w:rsid w:val="00D95FAF"/>
    <w:rsid w:val="00D97212"/>
    <w:rsid w:val="00DA0FC6"/>
    <w:rsid w:val="00DA10C7"/>
    <w:rsid w:val="00DA1A9B"/>
    <w:rsid w:val="00DA4B96"/>
    <w:rsid w:val="00DA54D4"/>
    <w:rsid w:val="00DA6B3B"/>
    <w:rsid w:val="00DA729C"/>
    <w:rsid w:val="00DA7DBA"/>
    <w:rsid w:val="00DB0FDB"/>
    <w:rsid w:val="00DB164A"/>
    <w:rsid w:val="00DB2E45"/>
    <w:rsid w:val="00DC0FE0"/>
    <w:rsid w:val="00DC12EF"/>
    <w:rsid w:val="00DC233A"/>
    <w:rsid w:val="00DC26CE"/>
    <w:rsid w:val="00DC2851"/>
    <w:rsid w:val="00DC3925"/>
    <w:rsid w:val="00DC4AC9"/>
    <w:rsid w:val="00DC4CCF"/>
    <w:rsid w:val="00DC4D19"/>
    <w:rsid w:val="00DC520E"/>
    <w:rsid w:val="00DC5733"/>
    <w:rsid w:val="00DC6DEB"/>
    <w:rsid w:val="00DC71D7"/>
    <w:rsid w:val="00DC7443"/>
    <w:rsid w:val="00DD000A"/>
    <w:rsid w:val="00DD01CE"/>
    <w:rsid w:val="00DD0449"/>
    <w:rsid w:val="00DD2362"/>
    <w:rsid w:val="00DD39EF"/>
    <w:rsid w:val="00DD45F4"/>
    <w:rsid w:val="00DD5720"/>
    <w:rsid w:val="00DD5A8A"/>
    <w:rsid w:val="00DD7831"/>
    <w:rsid w:val="00DE02E2"/>
    <w:rsid w:val="00DE2F80"/>
    <w:rsid w:val="00DE3EDD"/>
    <w:rsid w:val="00DE58A8"/>
    <w:rsid w:val="00DE5AC5"/>
    <w:rsid w:val="00DE64F1"/>
    <w:rsid w:val="00DE678A"/>
    <w:rsid w:val="00DE6ABD"/>
    <w:rsid w:val="00DE6D21"/>
    <w:rsid w:val="00DE6F11"/>
    <w:rsid w:val="00DE789D"/>
    <w:rsid w:val="00DF212A"/>
    <w:rsid w:val="00DF21FC"/>
    <w:rsid w:val="00DF3ABF"/>
    <w:rsid w:val="00DF4014"/>
    <w:rsid w:val="00DF46D0"/>
    <w:rsid w:val="00DF4E69"/>
    <w:rsid w:val="00DF507F"/>
    <w:rsid w:val="00DF732B"/>
    <w:rsid w:val="00E00299"/>
    <w:rsid w:val="00E013CD"/>
    <w:rsid w:val="00E01622"/>
    <w:rsid w:val="00E03D35"/>
    <w:rsid w:val="00E0412E"/>
    <w:rsid w:val="00E04A3E"/>
    <w:rsid w:val="00E06E09"/>
    <w:rsid w:val="00E06FA0"/>
    <w:rsid w:val="00E11542"/>
    <w:rsid w:val="00E11979"/>
    <w:rsid w:val="00E122CF"/>
    <w:rsid w:val="00E1277F"/>
    <w:rsid w:val="00E1288D"/>
    <w:rsid w:val="00E12A70"/>
    <w:rsid w:val="00E130BC"/>
    <w:rsid w:val="00E13FD0"/>
    <w:rsid w:val="00E1432A"/>
    <w:rsid w:val="00E147DA"/>
    <w:rsid w:val="00E14BD4"/>
    <w:rsid w:val="00E14F18"/>
    <w:rsid w:val="00E16B9A"/>
    <w:rsid w:val="00E207F0"/>
    <w:rsid w:val="00E21239"/>
    <w:rsid w:val="00E21855"/>
    <w:rsid w:val="00E21C31"/>
    <w:rsid w:val="00E2238C"/>
    <w:rsid w:val="00E22537"/>
    <w:rsid w:val="00E23081"/>
    <w:rsid w:val="00E23A6D"/>
    <w:rsid w:val="00E23DD1"/>
    <w:rsid w:val="00E25245"/>
    <w:rsid w:val="00E27247"/>
    <w:rsid w:val="00E304B9"/>
    <w:rsid w:val="00E30AEF"/>
    <w:rsid w:val="00E32057"/>
    <w:rsid w:val="00E32D2D"/>
    <w:rsid w:val="00E33493"/>
    <w:rsid w:val="00E339D1"/>
    <w:rsid w:val="00E352EC"/>
    <w:rsid w:val="00E40C5F"/>
    <w:rsid w:val="00E419E0"/>
    <w:rsid w:val="00E43381"/>
    <w:rsid w:val="00E441C9"/>
    <w:rsid w:val="00E4455F"/>
    <w:rsid w:val="00E4485E"/>
    <w:rsid w:val="00E474E7"/>
    <w:rsid w:val="00E47A5B"/>
    <w:rsid w:val="00E517C2"/>
    <w:rsid w:val="00E51BF2"/>
    <w:rsid w:val="00E51C2B"/>
    <w:rsid w:val="00E52A38"/>
    <w:rsid w:val="00E52F44"/>
    <w:rsid w:val="00E53E46"/>
    <w:rsid w:val="00E549C6"/>
    <w:rsid w:val="00E60845"/>
    <w:rsid w:val="00E62823"/>
    <w:rsid w:val="00E63BD6"/>
    <w:rsid w:val="00E65E3E"/>
    <w:rsid w:val="00E66602"/>
    <w:rsid w:val="00E667A3"/>
    <w:rsid w:val="00E67893"/>
    <w:rsid w:val="00E729E0"/>
    <w:rsid w:val="00E7389E"/>
    <w:rsid w:val="00E73BE4"/>
    <w:rsid w:val="00E7450A"/>
    <w:rsid w:val="00E756B8"/>
    <w:rsid w:val="00E80AB0"/>
    <w:rsid w:val="00E84B2D"/>
    <w:rsid w:val="00E84EBB"/>
    <w:rsid w:val="00E86B07"/>
    <w:rsid w:val="00E87027"/>
    <w:rsid w:val="00E91415"/>
    <w:rsid w:val="00E92E4F"/>
    <w:rsid w:val="00E93B6B"/>
    <w:rsid w:val="00E953C0"/>
    <w:rsid w:val="00E95541"/>
    <w:rsid w:val="00E956D8"/>
    <w:rsid w:val="00E96C93"/>
    <w:rsid w:val="00E97F26"/>
    <w:rsid w:val="00EA396C"/>
    <w:rsid w:val="00EA3AE2"/>
    <w:rsid w:val="00EA3AFC"/>
    <w:rsid w:val="00EA427D"/>
    <w:rsid w:val="00EA4CF8"/>
    <w:rsid w:val="00EA7AF5"/>
    <w:rsid w:val="00EB0B95"/>
    <w:rsid w:val="00EB2FC3"/>
    <w:rsid w:val="00EB492D"/>
    <w:rsid w:val="00EB5F7C"/>
    <w:rsid w:val="00EB5FDB"/>
    <w:rsid w:val="00EB7AEB"/>
    <w:rsid w:val="00EB7E7D"/>
    <w:rsid w:val="00EC0FA8"/>
    <w:rsid w:val="00EC2009"/>
    <w:rsid w:val="00EC54FD"/>
    <w:rsid w:val="00EC662E"/>
    <w:rsid w:val="00EC678A"/>
    <w:rsid w:val="00EC718A"/>
    <w:rsid w:val="00ED120C"/>
    <w:rsid w:val="00ED2664"/>
    <w:rsid w:val="00ED2D22"/>
    <w:rsid w:val="00ED2F19"/>
    <w:rsid w:val="00ED3EF0"/>
    <w:rsid w:val="00ED3F2E"/>
    <w:rsid w:val="00ED4160"/>
    <w:rsid w:val="00ED54EF"/>
    <w:rsid w:val="00ED7F76"/>
    <w:rsid w:val="00EE02ED"/>
    <w:rsid w:val="00EE037A"/>
    <w:rsid w:val="00EE2F70"/>
    <w:rsid w:val="00EE4157"/>
    <w:rsid w:val="00EE50DF"/>
    <w:rsid w:val="00EE5535"/>
    <w:rsid w:val="00EE5F58"/>
    <w:rsid w:val="00EE68E7"/>
    <w:rsid w:val="00EE7487"/>
    <w:rsid w:val="00EE77E9"/>
    <w:rsid w:val="00EF2047"/>
    <w:rsid w:val="00EF3D7A"/>
    <w:rsid w:val="00EF3DA7"/>
    <w:rsid w:val="00EF3E4E"/>
    <w:rsid w:val="00EF40A0"/>
    <w:rsid w:val="00EF518B"/>
    <w:rsid w:val="00EF51B2"/>
    <w:rsid w:val="00EF583F"/>
    <w:rsid w:val="00EF5DAE"/>
    <w:rsid w:val="00EF7588"/>
    <w:rsid w:val="00F00CA4"/>
    <w:rsid w:val="00F01668"/>
    <w:rsid w:val="00F01DF6"/>
    <w:rsid w:val="00F03E1F"/>
    <w:rsid w:val="00F05508"/>
    <w:rsid w:val="00F05537"/>
    <w:rsid w:val="00F057A7"/>
    <w:rsid w:val="00F063AA"/>
    <w:rsid w:val="00F06C8C"/>
    <w:rsid w:val="00F073A6"/>
    <w:rsid w:val="00F073C5"/>
    <w:rsid w:val="00F11AC6"/>
    <w:rsid w:val="00F13B60"/>
    <w:rsid w:val="00F160D0"/>
    <w:rsid w:val="00F17E26"/>
    <w:rsid w:val="00F207A7"/>
    <w:rsid w:val="00F22C48"/>
    <w:rsid w:val="00F22D0A"/>
    <w:rsid w:val="00F23A8C"/>
    <w:rsid w:val="00F250A6"/>
    <w:rsid w:val="00F2623B"/>
    <w:rsid w:val="00F26AC2"/>
    <w:rsid w:val="00F27761"/>
    <w:rsid w:val="00F30AF3"/>
    <w:rsid w:val="00F3422B"/>
    <w:rsid w:val="00F342CB"/>
    <w:rsid w:val="00F345A2"/>
    <w:rsid w:val="00F37B1A"/>
    <w:rsid w:val="00F37C7D"/>
    <w:rsid w:val="00F4366C"/>
    <w:rsid w:val="00F4387A"/>
    <w:rsid w:val="00F465BB"/>
    <w:rsid w:val="00F502B8"/>
    <w:rsid w:val="00F50CAE"/>
    <w:rsid w:val="00F518CD"/>
    <w:rsid w:val="00F51F5A"/>
    <w:rsid w:val="00F525A8"/>
    <w:rsid w:val="00F532A7"/>
    <w:rsid w:val="00F537C1"/>
    <w:rsid w:val="00F550A4"/>
    <w:rsid w:val="00F57C28"/>
    <w:rsid w:val="00F60459"/>
    <w:rsid w:val="00F60E10"/>
    <w:rsid w:val="00F6202C"/>
    <w:rsid w:val="00F62295"/>
    <w:rsid w:val="00F65544"/>
    <w:rsid w:val="00F66024"/>
    <w:rsid w:val="00F66417"/>
    <w:rsid w:val="00F671B1"/>
    <w:rsid w:val="00F70142"/>
    <w:rsid w:val="00F71CA4"/>
    <w:rsid w:val="00F72708"/>
    <w:rsid w:val="00F73EC9"/>
    <w:rsid w:val="00F76304"/>
    <w:rsid w:val="00F76B22"/>
    <w:rsid w:val="00F824C8"/>
    <w:rsid w:val="00F82518"/>
    <w:rsid w:val="00F8362D"/>
    <w:rsid w:val="00F8499D"/>
    <w:rsid w:val="00F84CF4"/>
    <w:rsid w:val="00F85E7E"/>
    <w:rsid w:val="00F91438"/>
    <w:rsid w:val="00F91B28"/>
    <w:rsid w:val="00F93CEE"/>
    <w:rsid w:val="00F94ACD"/>
    <w:rsid w:val="00F94F37"/>
    <w:rsid w:val="00F951F4"/>
    <w:rsid w:val="00F95240"/>
    <w:rsid w:val="00F95C66"/>
    <w:rsid w:val="00FA0F85"/>
    <w:rsid w:val="00FA1481"/>
    <w:rsid w:val="00FA1A7C"/>
    <w:rsid w:val="00FA26FB"/>
    <w:rsid w:val="00FA366B"/>
    <w:rsid w:val="00FA3F89"/>
    <w:rsid w:val="00FA4979"/>
    <w:rsid w:val="00FA615F"/>
    <w:rsid w:val="00FA680F"/>
    <w:rsid w:val="00FA7BF6"/>
    <w:rsid w:val="00FB26BC"/>
    <w:rsid w:val="00FB2A30"/>
    <w:rsid w:val="00FB3C6B"/>
    <w:rsid w:val="00FB4824"/>
    <w:rsid w:val="00FB4C38"/>
    <w:rsid w:val="00FB6B0C"/>
    <w:rsid w:val="00FB70BB"/>
    <w:rsid w:val="00FB780A"/>
    <w:rsid w:val="00FC0752"/>
    <w:rsid w:val="00FC1D70"/>
    <w:rsid w:val="00FC7616"/>
    <w:rsid w:val="00FD03FD"/>
    <w:rsid w:val="00FD095E"/>
    <w:rsid w:val="00FD19E0"/>
    <w:rsid w:val="00FD1D79"/>
    <w:rsid w:val="00FD35E5"/>
    <w:rsid w:val="00FD3DB3"/>
    <w:rsid w:val="00FD4F7D"/>
    <w:rsid w:val="00FD5897"/>
    <w:rsid w:val="00FD5910"/>
    <w:rsid w:val="00FD69C5"/>
    <w:rsid w:val="00FD7025"/>
    <w:rsid w:val="00FE1B6E"/>
    <w:rsid w:val="00FE249F"/>
    <w:rsid w:val="00FE340B"/>
    <w:rsid w:val="00FE3AD3"/>
    <w:rsid w:val="00FE5722"/>
    <w:rsid w:val="00FE630D"/>
    <w:rsid w:val="00FE6A77"/>
    <w:rsid w:val="00FE6F96"/>
    <w:rsid w:val="00FE7359"/>
    <w:rsid w:val="00FF026D"/>
    <w:rsid w:val="00FF35F3"/>
    <w:rsid w:val="00FF36B9"/>
    <w:rsid w:val="00FF39FB"/>
    <w:rsid w:val="00FF4305"/>
    <w:rsid w:val="00FF4CB4"/>
    <w:rsid w:val="00FF6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FB02785"/>
  <w15:docId w15:val="{12C6F4D9-A12D-4F7B-B10A-AA28150B01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164A"/>
    <w:pPr>
      <w:ind w:left="720"/>
      <w:contextualSpacing/>
    </w:pPr>
  </w:style>
  <w:style w:type="character" w:styleId="Hyperlink">
    <w:name w:val="Hyperlink"/>
    <w:basedOn w:val="DefaultParagraphFont"/>
    <w:unhideWhenUsed/>
    <w:rsid w:val="0001011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1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D-2004, Assignment 1, Space Invaders Game</vt:lpstr>
    </vt:vector>
  </TitlesOfParts>
  <Company>Carleton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D-2004, Assignment 1, Space Invaders Game</dc:title>
  <dc:creator>ALI</dc:creator>
  <cp:lastModifiedBy>Ali Arya</cp:lastModifiedBy>
  <cp:revision>3</cp:revision>
  <cp:lastPrinted>2007-11-22T17:37:00Z</cp:lastPrinted>
  <dcterms:created xsi:type="dcterms:W3CDTF">2020-11-04T11:25:00Z</dcterms:created>
  <dcterms:modified xsi:type="dcterms:W3CDTF">2020-11-04T18:23:00Z</dcterms:modified>
</cp:coreProperties>
</file>